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00"/>
        <w:gridCol w:w="5400"/>
      </w:tblGrid>
      <w:tr w:rsidR="007E5D2A" w:rsidRPr="00B6594D" w14:paraId="5503AD60" w14:textId="77777777" w:rsidTr="00A53D91">
        <w:tc>
          <w:tcPr>
            <w:tcW w:w="5395" w:type="dxa"/>
          </w:tcPr>
          <w:p w14:paraId="0649451B" w14:textId="3A9F1738" w:rsidR="007E5D2A" w:rsidRPr="00B6594D" w:rsidRDefault="00A52261" w:rsidP="00B6594D">
            <w:pPr>
              <w:pStyle w:val="Title"/>
            </w:pPr>
            <w:r w:rsidRPr="00A52261">
              <w:t>Nigel Dsouza</w:t>
            </w:r>
          </w:p>
          <w:p w14:paraId="43ECDF32" w14:textId="6AA59B21" w:rsidR="007E5D2A" w:rsidRPr="00DB16AE" w:rsidRDefault="00A52261" w:rsidP="00B6594D">
            <w:pPr>
              <w:pStyle w:val="Subtitle"/>
              <w:rPr>
                <w:rFonts w:ascii="Franklin Gothic Book" w:hAnsi="Franklin Gothic Book"/>
              </w:rPr>
            </w:pPr>
            <w:r w:rsidRPr="00A52261">
              <w:rPr>
                <w:rFonts w:ascii="Franklin Gothic Book" w:hAnsi="Franklin Gothic Book"/>
              </w:rPr>
              <w:t>Software Developer</w:t>
            </w:r>
          </w:p>
        </w:tc>
        <w:tc>
          <w:tcPr>
            <w:tcW w:w="5395" w:type="dxa"/>
          </w:tcPr>
          <w:p w14:paraId="713B5874" w14:textId="1FC47182" w:rsidR="007E5D2A" w:rsidRPr="00B6594D" w:rsidRDefault="00A52261" w:rsidP="00B6594D">
            <w:pPr>
              <w:pStyle w:val="ContactInfo"/>
            </w:pPr>
            <w:r w:rsidRPr="00A52261">
              <w:t>nigel10122@gmail.com</w:t>
            </w:r>
            <w:r w:rsidR="007E5D2A" w:rsidRPr="00B6594D">
              <w:t xml:space="preserve"> • </w:t>
            </w:r>
            <w:r w:rsidRPr="00A52261">
              <w:t>4693325344</w:t>
            </w:r>
          </w:p>
          <w:p w14:paraId="02ACF0B1" w14:textId="77777777" w:rsidR="007E5D2A" w:rsidRDefault="00A52261" w:rsidP="00B6594D">
            <w:pPr>
              <w:pStyle w:val="ContactInfo"/>
            </w:pPr>
            <w:r w:rsidRPr="00A52261">
              <w:t>linkedin.com/in/nigel10122</w:t>
            </w:r>
            <w:r w:rsidR="007E5D2A" w:rsidRPr="00B6594D">
              <w:t xml:space="preserve"> • </w:t>
            </w:r>
            <w:r w:rsidRPr="00A52261">
              <w:t>Arlington, United States</w:t>
            </w:r>
          </w:p>
          <w:p w14:paraId="0CBD4B70" w14:textId="057F39E1" w:rsidR="00A52261" w:rsidRPr="00B6594D" w:rsidRDefault="00A52261" w:rsidP="00B6594D">
            <w:pPr>
              <w:pStyle w:val="ContactInfo"/>
              <w:rPr>
                <w:rFonts w:ascii="Century" w:hAnsi="Century"/>
              </w:rPr>
            </w:pPr>
            <w:r w:rsidRPr="00A52261">
              <w:t>github.com/nigel10122</w:t>
            </w:r>
          </w:p>
        </w:tc>
      </w:tr>
    </w:tbl>
    <w:p w14:paraId="091F23BB" w14:textId="49F77813" w:rsidR="007E5D2A" w:rsidRPr="007E5D2A" w:rsidRDefault="00B6594D" w:rsidP="00753DED">
      <w:pPr>
        <w:pStyle w:val="HiddenTitle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FC0961" wp14:editId="2DEB548B">
                <wp:simplePos x="0" y="0"/>
                <wp:positionH relativeFrom="column">
                  <wp:posOffset>-448574</wp:posOffset>
                </wp:positionH>
                <wp:positionV relativeFrom="paragraph">
                  <wp:posOffset>-597487</wp:posOffset>
                </wp:positionV>
                <wp:extent cx="45719" cy="1600200"/>
                <wp:effectExtent l="0" t="0" r="18415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0"/>
                        </a:xfrm>
                        <a:prstGeom prst="rect">
                          <a:avLst/>
                        </a:prstGeom>
                        <a:solidFill>
                          <a:srgbClr val="0F5581"/>
                        </a:solidFill>
                        <a:ln>
                          <a:solidFill>
                            <a:srgbClr val="0F558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fillcolor="#0f5581" id="Rectangle 1" o:gfxdata="UEsDBBQABgAIAAAAIQC2gziS/gAAAOEBAAATAAAAW0NvbnRlbnRfVHlwZXNdLnhtbJSRQU7DMBBF 90jcwfIWJU67QAgl6YK0S0CoHGBkTxKLZGx5TGhvj5O2G0SRWNoz/78nu9wcxkFMGNg6quQqL6RA 0s5Y6ir5vt9lD1JwBDIwOMJKHpHlpr69KfdHjyxSmriSfYz+USnWPY7AufNIadK6MEJMx9ApD/oD OlTrorhX2lFEilmcO2RdNtjC5xDF9pCuTyYBB5bi6bQ4syoJ3g9WQ0ymaiLzg5KdCXlKLjvcW893 SUOqXwnz5DrgnHtJTxOsQfEKIT7DmDSUCaxw7Rqn8787ZsmRM9e2VmPeBN4uqYvTtW7jvijg9N/y JsXecLq0q+WD6m8AAAD//wMAUEsDBBQABgAIAAAAIQA4/SH/1gAAAJQBAAALAAAAX3JlbHMvLnJl bHOkkMFqwzAMhu+DvYPRfXGawxijTi+j0GvpHsDYimMaW0Yy2fr2M4PBMnrbUb/Q94l/f/hMi1qR JVI2sOt6UJgd+ZiDgffL8ekFlFSbvV0oo4EbChzGx4f9GRdb25HMsYhqlCwG5lrLq9biZkxWOiqY 22YiTra2kYMu1l1tQD30/bPm3wwYN0x18gb45AdQl1tp5j/sFB2T0FQ7R0nTNEV3j6o9feQzro1i OWA14Fm+Q8a1a8+Bvu/d/dMb2JY5uiPbhG/ktn4cqGU/er3pcvwCAAD//wMAUEsDBBQABgAIAAAA IQCv95QUjgIAAK0FAAAOAAAAZHJzL2Uyb0RvYy54bWysVE1v2zAMvQ/YfxB0X20HTdcGdYqgRYYB RVu0HXpWZCk2IIsapcTJfv0o2XE/sUOxHBTRJB/JJ5LnF7vWsK1C34AteXGUc6ashKqx65L/elx+ O+XMB2ErYcCqku+V5xfzr1/OOzdTE6jBVAoZgVg/61zJ6xDcLMu8rFUr/BE4ZUmpAVsRSMR1VqHo CL012STPT7IOsHIIUnlPX696JZ8nfK2VDLdaexWYKTnlFtKJ6VzFM5ufi9kahasbOaQhPpFFKxpL QUeoKxEE22DzDqptJIIHHY4ktBlo3UiVaqBqivxNNQ+1cCrVQuR4N9Lk/x+svNneIWsqejvOrGjp ie6JNGHXRrEi0tM5PyOrB3eHg+TpGmvdaWzjP1XBdonS/Uip2gUm6ePx9HtxxpkkTXGS5/RkETN7 dnboww8FLYuXkiMFT0SK7bUPvenBJMbyYJpq2RiTBFyvLg2yrYivu5xOT1PGhP7KzNjPeRJOdM0i A33N6Rb2RkVAY++VJuqoyklKOTWtGhMSUiobil5Vi0r1eU5z+g0kjB6JkgQYkTXVN2IPAHEg3mP3 BA320VWlnh+d838l1juPHiky2DA6t40F/AjAUFVD5N7+QFJPTWRpBdWeGguhnzjv5LKhB74WPtwJ pBGjYaS1EW7p0Aa6ksNw46wG/PPR92hPnU9azjoa2ZL73xuBijPz09JMnBXHx3HGk0CNNyEBX2pW LzV2014C9Q31PWWXrtE+mMNVI7RPtF0WMSqphJUUu+Qy4EG4DP0qof0k1WKRzGiunQjX9sHJCB5Z jQ38uHsS6IYuDzQeN3AYbzF70+y9bfS0sNgE0E2ahGdeB75pJ6TGGfZXXDov5WT1vGXnfwEAAP// AwBQSwMEFAAGAAgAAAAhAB7RJqDlAAAAEAEAAA8AAABkcnMvZG93bnJldi54bWxMj09PwzAMxe9I fIfISNy6dGx0rGs68Ve7wIEOiWvWmLZa4pQm2wqfHnOCi2XLPz+/V6xHZ8URh9B5UjCdpCCQam86 ahS8bZ+SGxAhajLaekIFXxhgXZ6fFTo3/kSveKxiI1iEQq4VtDH2uZShbtHpMPE9Eu8+/OB05HFo pBn0icWdlVdpmkmnO+IPre7xvsV6Xx2cAhf6ahupbvaf9vnxJejN3ff7TKnLi/FhxeV2BSLiGP8u 4DcD+4eSje38gUwQVkGySDNGuVnOpyCYSLLZHMSO0evFEmRZyP9Byh8AAAD//wMAUEsBAi0AFAAG AAgAAAAhALaDOJL+AAAA4QEAABMAAAAAAAAAAAAAAAAAAAAAAFtDb250ZW50X1R5cGVzXS54bWxQ SwECLQAUAAYACAAAACEAOP0h/9YAAACUAQAACwAAAAAAAAAAAAAAAAAvAQAAX3JlbHMvLnJlbHNQ SwECLQAUAAYACAAAACEAr/eUFI4CAACtBQAADgAAAAAAAAAAAAAAAAAuAgAAZHJzL2Uyb0RvYy54 bWxQSwECLQAUAAYACAAAACEAHtEmoOUAAAAQAQAADwAAAAAAAAAAAAAAAADoBAAAZHJzL2Rvd25y ZXYueG1sUEsFBgAAAAAEAAQA8wAAAPoFAAAAAA== " o:spid="_x0000_s1026" strokecolor="#0f5581" strokeweight="1pt" style="position:absolute;margin-left:-35.3pt;margin-top:-47.05pt;width:3.6pt;height:12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w14:anchorId="3A1C9495"/>
            </w:pict>
          </mc:Fallback>
        </mc:AlternateContent>
      </w:r>
      <w:r w:rsidR="007E5D2A" w:rsidRPr="007E5D2A">
        <w:t>Summary</w:t>
      </w:r>
    </w:p>
    <w:p w14:paraId="0AAA66F9" w14:textId="07A6B866" w:rsidR="007E5D2A" w:rsidRDefault="00041D3E" w:rsidP="00A52261">
      <w:pPr>
        <w:pStyle w:val="Summary"/>
        <w:jc w:val="both"/>
        <w:rPr>
          <w:color w:val="auto"/>
        </w:rPr>
      </w:pPr>
      <w:r w:rsidRPr="00802EA7">
        <w:rPr>
          <w:color w:val="auto"/>
        </w:rPr>
        <w:t xml:space="preserve">Technically sophisticated and analytical professional pursuing </w:t>
      </w:r>
      <w:proofErr w:type="gramStart"/>
      <w:r w:rsidRPr="00802EA7">
        <w:rPr>
          <w:color w:val="auto"/>
        </w:rPr>
        <w:t>Master’s</w:t>
      </w:r>
      <w:proofErr w:type="gramEnd"/>
      <w:r w:rsidRPr="00802EA7">
        <w:rPr>
          <w:color w:val="auto"/>
        </w:rPr>
        <w:t xml:space="preserve"> degree in Computer Science and Engineering from </w:t>
      </w:r>
      <w:r w:rsidR="00254529">
        <w:rPr>
          <w:color w:val="auto"/>
        </w:rPr>
        <w:t xml:space="preserve">the </w:t>
      </w:r>
      <w:r w:rsidRPr="00802EA7">
        <w:rPr>
          <w:color w:val="auto"/>
        </w:rPr>
        <w:t>University of Texas</w:t>
      </w:r>
      <w:r w:rsidR="00616386">
        <w:rPr>
          <w:color w:val="auto"/>
        </w:rPr>
        <w:t xml:space="preserve"> </w:t>
      </w:r>
      <w:r w:rsidRPr="00802EA7">
        <w:rPr>
          <w:color w:val="auto"/>
        </w:rPr>
        <w:t>a</w:t>
      </w:r>
      <w:r w:rsidR="00254529">
        <w:rPr>
          <w:color w:val="auto"/>
        </w:rPr>
        <w:t>nd</w:t>
      </w:r>
      <w:r w:rsidRPr="00802EA7">
        <w:rPr>
          <w:color w:val="auto"/>
        </w:rPr>
        <w:t xml:space="preserve"> hands-on experience </w:t>
      </w:r>
      <w:r w:rsidR="00DB2433" w:rsidRPr="00802EA7">
        <w:rPr>
          <w:color w:val="auto"/>
        </w:rPr>
        <w:t xml:space="preserve">in </w:t>
      </w:r>
      <w:r w:rsidR="00254529">
        <w:rPr>
          <w:color w:val="auto"/>
        </w:rPr>
        <w:t>W</w:t>
      </w:r>
      <w:r w:rsidR="00DB2433" w:rsidRPr="00802EA7">
        <w:rPr>
          <w:color w:val="auto"/>
        </w:rPr>
        <w:t>ebsite</w:t>
      </w:r>
      <w:r w:rsidR="00AF3C8A">
        <w:rPr>
          <w:color w:val="auto"/>
        </w:rPr>
        <w:t xml:space="preserve">, </w:t>
      </w:r>
      <w:r w:rsidR="00DB2433" w:rsidRPr="00802EA7">
        <w:rPr>
          <w:color w:val="auto"/>
        </w:rPr>
        <w:t>application development</w:t>
      </w:r>
      <w:r w:rsidR="00254529">
        <w:rPr>
          <w:color w:val="auto"/>
        </w:rPr>
        <w:t>,</w:t>
      </w:r>
      <w:r w:rsidR="00AF3C8A">
        <w:rPr>
          <w:color w:val="auto"/>
        </w:rPr>
        <w:t xml:space="preserve"> and automation testing in selenium</w:t>
      </w:r>
      <w:r w:rsidR="00DB2433" w:rsidRPr="00802EA7">
        <w:rPr>
          <w:color w:val="auto"/>
        </w:rPr>
        <w:t xml:space="preserve">. </w:t>
      </w:r>
      <w:r w:rsidR="00D43BBE">
        <w:rPr>
          <w:color w:val="auto"/>
        </w:rPr>
        <w:t>Proven success in leading and completing numerous</w:t>
      </w:r>
      <w:r w:rsidR="00AF3C8A">
        <w:rPr>
          <w:color w:val="auto"/>
        </w:rPr>
        <w:t xml:space="preserve"> </w:t>
      </w:r>
      <w:r w:rsidR="00254529">
        <w:rPr>
          <w:color w:val="auto"/>
        </w:rPr>
        <w:t>thorough</w:t>
      </w:r>
      <w:r w:rsidR="00AF3C8A">
        <w:rPr>
          <w:color w:val="auto"/>
        </w:rPr>
        <w:t>ly tested</w:t>
      </w:r>
      <w:r w:rsidR="00D43BBE">
        <w:rPr>
          <w:color w:val="auto"/>
        </w:rPr>
        <w:t xml:space="preserve"> web</w:t>
      </w:r>
      <w:r w:rsidR="0019775F">
        <w:rPr>
          <w:color w:val="auto"/>
        </w:rPr>
        <w:t>sites</w:t>
      </w:r>
      <w:r w:rsidR="00D43BBE">
        <w:rPr>
          <w:color w:val="auto"/>
        </w:rPr>
        <w:t xml:space="preserve"> and app</w:t>
      </w:r>
      <w:r w:rsidR="0019775F">
        <w:rPr>
          <w:color w:val="auto"/>
        </w:rPr>
        <w:t>lication</w:t>
      </w:r>
      <w:r w:rsidR="00D43BBE">
        <w:rPr>
          <w:color w:val="auto"/>
        </w:rPr>
        <w:t xml:space="preserve"> development projects</w:t>
      </w:r>
      <w:r w:rsidR="00AF3C8A">
        <w:rPr>
          <w:color w:val="auto"/>
        </w:rPr>
        <w:t xml:space="preserve"> in selenium</w:t>
      </w:r>
      <w:r w:rsidR="00D43BBE">
        <w:rPr>
          <w:color w:val="auto"/>
        </w:rPr>
        <w:t xml:space="preserve"> within the defined time and budget.</w:t>
      </w:r>
      <w:r w:rsidR="00AB4327">
        <w:rPr>
          <w:color w:val="auto"/>
        </w:rPr>
        <w:t xml:space="preserve"> </w:t>
      </w:r>
      <w:r w:rsidR="000564B8">
        <w:rPr>
          <w:color w:val="auto"/>
        </w:rPr>
        <w:t xml:space="preserve">Capable of using </w:t>
      </w:r>
      <w:r w:rsidR="00C302AC">
        <w:rPr>
          <w:color w:val="auto"/>
        </w:rPr>
        <w:t xml:space="preserve">the </w:t>
      </w:r>
      <w:r w:rsidR="000564B8">
        <w:rPr>
          <w:color w:val="auto"/>
        </w:rPr>
        <w:t xml:space="preserve">latest tools and </w:t>
      </w:r>
      <w:r w:rsidR="0046512C">
        <w:rPr>
          <w:color w:val="auto"/>
        </w:rPr>
        <w:t xml:space="preserve">techniques </w:t>
      </w:r>
      <w:r w:rsidR="00673D37">
        <w:rPr>
          <w:color w:val="auto"/>
        </w:rPr>
        <w:t>to design</w:t>
      </w:r>
      <w:r w:rsidR="00AF3C8A">
        <w:rPr>
          <w:color w:val="auto"/>
        </w:rPr>
        <w:t xml:space="preserve"> and </w:t>
      </w:r>
      <w:r w:rsidR="00254529">
        <w:rPr>
          <w:color w:val="auto"/>
        </w:rPr>
        <w:t>thorough</w:t>
      </w:r>
      <w:r w:rsidR="00AF3C8A">
        <w:rPr>
          <w:color w:val="auto"/>
        </w:rPr>
        <w:t>ly test</w:t>
      </w:r>
      <w:r w:rsidR="00673D37">
        <w:rPr>
          <w:color w:val="auto"/>
        </w:rPr>
        <w:t xml:space="preserve"> websites</w:t>
      </w:r>
      <w:r w:rsidR="00EC65EE">
        <w:rPr>
          <w:color w:val="auto"/>
        </w:rPr>
        <w:t xml:space="preserve"> that </w:t>
      </w:r>
      <w:r w:rsidR="00127D07">
        <w:rPr>
          <w:color w:val="auto"/>
        </w:rPr>
        <w:t xml:space="preserve">met and exceeded </w:t>
      </w:r>
      <w:r w:rsidR="00EC65EE">
        <w:rPr>
          <w:color w:val="auto"/>
        </w:rPr>
        <w:t xml:space="preserve">client satisfaction. </w:t>
      </w:r>
      <w:r w:rsidR="00195836">
        <w:rPr>
          <w:color w:val="auto"/>
        </w:rPr>
        <w:t xml:space="preserve">Adept at identifying, analyzing, and resolving complex issues by delivering robust technical solutions. </w:t>
      </w:r>
      <w:r w:rsidR="007F78B0" w:rsidRPr="007F78B0">
        <w:rPr>
          <w:color w:val="auto"/>
        </w:rPr>
        <w:t>Articulate communicator, able to cultivate strong relations with team members, clients, management, and other stakeholders.</w:t>
      </w:r>
    </w:p>
    <w:p w14:paraId="4F35ED58" w14:textId="6AE52158" w:rsidR="00BA63F4" w:rsidRPr="00BA63F4" w:rsidRDefault="00BA63F4" w:rsidP="00AB4327">
      <w:pPr>
        <w:pStyle w:val="Summary"/>
        <w:numPr>
          <w:ilvl w:val="0"/>
          <w:numId w:val="9"/>
        </w:numPr>
        <w:spacing w:before="60"/>
        <w:jc w:val="both"/>
        <w:rPr>
          <w:color w:val="auto"/>
        </w:rPr>
      </w:pPr>
      <w:r>
        <w:rPr>
          <w:color w:val="auto"/>
        </w:rPr>
        <w:t>Proficient in developing</w:t>
      </w:r>
      <w:r w:rsidR="00937527">
        <w:rPr>
          <w:color w:val="auto"/>
        </w:rPr>
        <w:t xml:space="preserve"> and testing</w:t>
      </w:r>
      <w:r>
        <w:rPr>
          <w:color w:val="auto"/>
        </w:rPr>
        <w:t xml:space="preserve"> websites using </w:t>
      </w:r>
      <w:r w:rsidRPr="00BA63F4">
        <w:rPr>
          <w:color w:val="auto"/>
        </w:rPr>
        <w:t>Laravel, Eclipse (using JSP),</w:t>
      </w:r>
      <w:r>
        <w:rPr>
          <w:color w:val="auto"/>
        </w:rPr>
        <w:t xml:space="preserve"> </w:t>
      </w:r>
      <w:r w:rsidRPr="00BA63F4">
        <w:rPr>
          <w:color w:val="auto"/>
        </w:rPr>
        <w:t>Advance HTML, CSS,</w:t>
      </w:r>
      <w:r>
        <w:rPr>
          <w:color w:val="auto"/>
        </w:rPr>
        <w:t xml:space="preserve"> </w:t>
      </w:r>
      <w:r w:rsidRPr="00BA63F4">
        <w:rPr>
          <w:color w:val="auto"/>
        </w:rPr>
        <w:t>PHP, Python-Flask, Selenium Web Application Testing (Advance Automation Testing)</w:t>
      </w:r>
      <w:r>
        <w:rPr>
          <w:color w:val="auto"/>
        </w:rPr>
        <w:t xml:space="preserve">, </w:t>
      </w:r>
      <w:r w:rsidRPr="00BA63F4">
        <w:rPr>
          <w:color w:val="auto"/>
        </w:rPr>
        <w:t>and</w:t>
      </w:r>
      <w:r w:rsidR="00896F23">
        <w:rPr>
          <w:color w:val="auto"/>
        </w:rPr>
        <w:t xml:space="preserve"> developing android applications in</w:t>
      </w:r>
      <w:r w:rsidRPr="00BA63F4">
        <w:rPr>
          <w:color w:val="auto"/>
        </w:rPr>
        <w:t xml:space="preserve"> Android Studio (Android Development)</w:t>
      </w:r>
      <w:r w:rsidR="00103276">
        <w:rPr>
          <w:color w:val="auto"/>
        </w:rPr>
        <w:t>.</w:t>
      </w:r>
    </w:p>
    <w:p w14:paraId="711D95D2" w14:textId="05D3CAE1" w:rsidR="00103276" w:rsidRDefault="00AB4327" w:rsidP="00AB4327">
      <w:pPr>
        <w:pStyle w:val="Summary"/>
        <w:numPr>
          <w:ilvl w:val="0"/>
          <w:numId w:val="9"/>
        </w:numPr>
        <w:spacing w:before="60"/>
        <w:jc w:val="both"/>
        <w:rPr>
          <w:color w:val="auto"/>
        </w:rPr>
      </w:pPr>
      <w:r>
        <w:rPr>
          <w:color w:val="auto"/>
        </w:rPr>
        <w:t xml:space="preserve">Possess in-depth knowledge of software, </w:t>
      </w:r>
      <w:r w:rsidR="00254529">
        <w:rPr>
          <w:color w:val="auto"/>
        </w:rPr>
        <w:t>W</w:t>
      </w:r>
      <w:r>
        <w:rPr>
          <w:color w:val="auto"/>
        </w:rPr>
        <w:t>ebsite, and application development protocols, procedures, and practices.</w:t>
      </w:r>
    </w:p>
    <w:p w14:paraId="579EB553" w14:textId="348D99C3" w:rsidR="006C4CC9" w:rsidRPr="006C4CC9" w:rsidRDefault="006C4CC9" w:rsidP="006C4CC9">
      <w:pPr>
        <w:pStyle w:val="Summary"/>
        <w:numPr>
          <w:ilvl w:val="0"/>
          <w:numId w:val="9"/>
        </w:numPr>
        <w:spacing w:before="60"/>
        <w:jc w:val="both"/>
        <w:rPr>
          <w:color w:val="auto"/>
        </w:rPr>
      </w:pPr>
      <w:r w:rsidRPr="006C4CC9">
        <w:rPr>
          <w:b/>
          <w:bCs/>
          <w:color w:val="auto"/>
          <w:u w:val="single"/>
        </w:rPr>
        <w:t>Core Areas</w:t>
      </w:r>
      <w:r>
        <w:rPr>
          <w:color w:val="auto"/>
        </w:rPr>
        <w:t xml:space="preserve">: </w:t>
      </w:r>
      <w:r w:rsidRPr="006C4CC9">
        <w:rPr>
          <w:color w:val="auto"/>
        </w:rPr>
        <w:t>Selenium</w:t>
      </w:r>
      <w:r w:rsidR="000260EC">
        <w:rPr>
          <w:color w:val="auto"/>
        </w:rPr>
        <w:t xml:space="preserve"> in Java</w:t>
      </w:r>
      <w:r w:rsidR="00DF452A">
        <w:rPr>
          <w:color w:val="auto"/>
        </w:rPr>
        <w:t>,</w:t>
      </w:r>
      <w:r w:rsidR="00665F0D">
        <w:rPr>
          <w:color w:val="auto"/>
        </w:rPr>
        <w:t xml:space="preserve"> </w:t>
      </w:r>
      <w:r w:rsidR="00DF452A">
        <w:rPr>
          <w:color w:val="auto"/>
        </w:rPr>
        <w:t>Python</w:t>
      </w:r>
      <w:r w:rsidRPr="006C4CC9">
        <w:rPr>
          <w:color w:val="auto"/>
        </w:rPr>
        <w:t xml:space="preserve"> (Web-app Automation Testing) | Android Development (Android Studio) | Website Development (Laravel, Eclipse-JSP, Python-Flask</w:t>
      </w:r>
      <w:r w:rsidR="000260EC">
        <w:rPr>
          <w:color w:val="auto"/>
        </w:rPr>
        <w:t xml:space="preserve">, HTML, CSS, </w:t>
      </w:r>
      <w:r w:rsidR="00CB6CF4">
        <w:rPr>
          <w:color w:val="auto"/>
        </w:rPr>
        <w:t>JavaScript</w:t>
      </w:r>
      <w:r w:rsidRPr="006C4CC9">
        <w:rPr>
          <w:color w:val="auto"/>
        </w:rPr>
        <w:t>)</w:t>
      </w:r>
      <w:r w:rsidR="00636DEA">
        <w:rPr>
          <w:color w:val="auto"/>
        </w:rPr>
        <w:t xml:space="preserve"> | </w:t>
      </w:r>
      <w:r w:rsidR="00636DEA" w:rsidRPr="00103276">
        <w:rPr>
          <w:color w:val="auto"/>
        </w:rPr>
        <w:t>Model-View</w:t>
      </w:r>
      <w:r w:rsidR="00254529">
        <w:rPr>
          <w:color w:val="auto"/>
        </w:rPr>
        <w:t>-</w:t>
      </w:r>
      <w:r w:rsidR="00636DEA" w:rsidRPr="00103276">
        <w:rPr>
          <w:color w:val="auto"/>
        </w:rPr>
        <w:t>Controller (MVC</w:t>
      </w:r>
      <w:r w:rsidR="00CB6CF4">
        <w:rPr>
          <w:color w:val="auto"/>
        </w:rPr>
        <w:t>, Laravel, Eclipse</w:t>
      </w:r>
      <w:r w:rsidR="00636DEA" w:rsidRPr="00103276">
        <w:rPr>
          <w:color w:val="auto"/>
        </w:rPr>
        <w:t>)</w:t>
      </w:r>
      <w:r w:rsidR="00E12344">
        <w:rPr>
          <w:color w:val="auto"/>
        </w:rPr>
        <w:t>.</w:t>
      </w:r>
    </w:p>
    <w:p w14:paraId="0F912496" w14:textId="3DF037E5" w:rsidR="007E5D2A" w:rsidRPr="002010CA" w:rsidRDefault="007E5D2A" w:rsidP="00AB4327">
      <w:pPr>
        <w:pStyle w:val="SectionHeading"/>
        <w:spacing w:before="240" w:after="120"/>
        <w:rPr>
          <w:lang w:val="en-GB"/>
        </w:rPr>
      </w:pPr>
      <w:r w:rsidRPr="007E5D2A">
        <w:t>Technical Proficienc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0"/>
      </w:tblGrid>
      <w:tr w:rsidR="00115A04" w:rsidRPr="00B6594D" w14:paraId="15244DA3" w14:textId="77777777" w:rsidTr="000325E9">
        <w:tc>
          <w:tcPr>
            <w:tcW w:w="10800" w:type="dxa"/>
          </w:tcPr>
          <w:p w14:paraId="3D38136D" w14:textId="7D0826A4" w:rsidR="00115A04" w:rsidRDefault="005A2EF6" w:rsidP="00115A04">
            <w:pPr>
              <w:pStyle w:val="TechInfo"/>
              <w:jc w:val="both"/>
              <w:rPr>
                <w:rFonts w:ascii="Franklin Gothic Book" w:hAnsi="Franklin Gothic Book"/>
              </w:rPr>
            </w:pPr>
            <w:r w:rsidRPr="005A2EF6">
              <w:rPr>
                <w:rFonts w:ascii="Franklin Gothic Book" w:hAnsi="Franklin Gothic Book"/>
                <w:b/>
                <w:bCs/>
                <w:u w:val="single"/>
              </w:rPr>
              <w:t>Programming Languages</w:t>
            </w:r>
            <w:r>
              <w:rPr>
                <w:rFonts w:ascii="Franklin Gothic Book" w:hAnsi="Franklin Gothic Book"/>
              </w:rPr>
              <w:t xml:space="preserve">: </w:t>
            </w:r>
            <w:r w:rsidR="00764C0E">
              <w:rPr>
                <w:rFonts w:ascii="Franklin Gothic Book" w:hAnsi="Franklin Gothic Book"/>
              </w:rPr>
              <w:t xml:space="preserve">Selenium, </w:t>
            </w:r>
            <w:r w:rsidR="00792B32" w:rsidRPr="00792B32">
              <w:rPr>
                <w:rFonts w:ascii="Franklin Gothic Book" w:hAnsi="Franklin Gothic Book"/>
              </w:rPr>
              <w:t>Python, Python-Flask, Cloud Computing, Laravel, C++, Java, Android Programming,</w:t>
            </w:r>
            <w:r w:rsidR="0065163F">
              <w:rPr>
                <w:rFonts w:ascii="Franklin Gothic Book" w:hAnsi="Franklin Gothic Book"/>
              </w:rPr>
              <w:t xml:space="preserve"> </w:t>
            </w:r>
            <w:r w:rsidR="00792B32" w:rsidRPr="00792B32">
              <w:rPr>
                <w:rFonts w:ascii="Franklin Gothic Book" w:hAnsi="Franklin Gothic Book"/>
              </w:rPr>
              <w:t>HTML, CSS, JavaScript, PHP, SQL</w:t>
            </w:r>
            <w:r w:rsidR="00BE6946">
              <w:rPr>
                <w:rFonts w:ascii="Franklin Gothic Book" w:hAnsi="Franklin Gothic Book"/>
              </w:rPr>
              <w:t>, C#</w:t>
            </w:r>
            <w:r w:rsidR="00B71A86">
              <w:rPr>
                <w:rFonts w:ascii="Franklin Gothic Book" w:hAnsi="Franklin Gothic Book"/>
              </w:rPr>
              <w:t>, JUnit, JaCoCo</w:t>
            </w:r>
            <w:r w:rsidR="007051CA">
              <w:rPr>
                <w:rFonts w:ascii="Franklin Gothic Book" w:hAnsi="Franklin Gothic Book"/>
              </w:rPr>
              <w:t>, Angular JS</w:t>
            </w:r>
            <w:r w:rsidR="00302446">
              <w:rPr>
                <w:rFonts w:ascii="Franklin Gothic Book" w:hAnsi="Franklin Gothic Book"/>
              </w:rPr>
              <w:t xml:space="preserve">, </w:t>
            </w:r>
            <w:r w:rsidR="00302446" w:rsidRPr="00302446">
              <w:rPr>
                <w:rFonts w:ascii="Franklin Gothic Book" w:hAnsi="Franklin Gothic Book"/>
              </w:rPr>
              <w:t>Cucumber BDD</w:t>
            </w:r>
            <w:r w:rsidR="005612F1">
              <w:rPr>
                <w:rFonts w:ascii="Franklin Gothic Book" w:hAnsi="Franklin Gothic Book"/>
              </w:rPr>
              <w:t xml:space="preserve">, </w:t>
            </w:r>
            <w:r w:rsidR="005612F1" w:rsidRPr="005612F1">
              <w:rPr>
                <w:rFonts w:ascii="Franklin Gothic Book" w:hAnsi="Franklin Gothic Book"/>
              </w:rPr>
              <w:t>.NET</w:t>
            </w:r>
          </w:p>
          <w:p w14:paraId="5E9F3C73" w14:textId="6C9CBD22" w:rsidR="005A2EF6" w:rsidRDefault="005C2836" w:rsidP="00115A04">
            <w:pPr>
              <w:pStyle w:val="TechInfo"/>
              <w:jc w:val="both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  <w:b/>
                <w:bCs/>
                <w:u w:val="single"/>
              </w:rPr>
              <w:t>Skills</w:t>
            </w:r>
            <w:r w:rsidR="005A2EF6">
              <w:rPr>
                <w:rFonts w:ascii="Franklin Gothic Book" w:hAnsi="Franklin Gothic Book"/>
              </w:rPr>
              <w:t xml:space="preserve">: </w:t>
            </w:r>
            <w:r w:rsidRPr="005C2836">
              <w:rPr>
                <w:rFonts w:ascii="Franklin Gothic Book" w:hAnsi="Franklin Gothic Book"/>
              </w:rPr>
              <w:t>Software Development</w:t>
            </w:r>
            <w:r>
              <w:rPr>
                <w:rFonts w:ascii="Franklin Gothic Book" w:hAnsi="Franklin Gothic Book"/>
              </w:rPr>
              <w:t>, UI, Coding,</w:t>
            </w:r>
            <w:r w:rsidRPr="005C2836">
              <w:rPr>
                <w:rFonts w:ascii="Helvetica" w:hAnsi="Helvetica" w:cstheme="minorBidi"/>
                <w:color w:val="2AACEA"/>
                <w:sz w:val="23"/>
                <w:szCs w:val="23"/>
                <w:shd w:val="clear" w:color="auto" w:fill="FFFFFF"/>
              </w:rPr>
              <w:t xml:space="preserve"> </w:t>
            </w:r>
            <w:r w:rsidRPr="005C2836">
              <w:rPr>
                <w:rFonts w:ascii="Franklin Gothic Book" w:hAnsi="Franklin Gothic Book"/>
              </w:rPr>
              <w:t>Writing</w:t>
            </w:r>
            <w:r>
              <w:rPr>
                <w:rFonts w:ascii="Franklin Gothic Book" w:hAnsi="Franklin Gothic Book"/>
              </w:rPr>
              <w:t xml:space="preserve">, </w:t>
            </w:r>
            <w:r w:rsidRPr="005C2836">
              <w:rPr>
                <w:rFonts w:ascii="Franklin Gothic Book" w:hAnsi="Franklin Gothic Book"/>
              </w:rPr>
              <w:t>Marketing</w:t>
            </w:r>
            <w:r>
              <w:rPr>
                <w:rFonts w:ascii="Franklin Gothic Book" w:hAnsi="Franklin Gothic Book"/>
              </w:rPr>
              <w:t xml:space="preserve">, </w:t>
            </w:r>
            <w:r w:rsidRPr="005C2836">
              <w:rPr>
                <w:rFonts w:ascii="Franklin Gothic Book" w:hAnsi="Franklin Gothic Book"/>
              </w:rPr>
              <w:t>Life Cycle</w:t>
            </w:r>
            <w:r>
              <w:rPr>
                <w:rFonts w:ascii="Franklin Gothic Book" w:hAnsi="Franklin Gothic Book"/>
              </w:rPr>
              <w:t xml:space="preserve">, </w:t>
            </w:r>
            <w:r w:rsidRPr="005C2836">
              <w:rPr>
                <w:rFonts w:ascii="Franklin Gothic Book" w:hAnsi="Franklin Gothic Book"/>
              </w:rPr>
              <w:t>Programming</w:t>
            </w:r>
            <w:r>
              <w:rPr>
                <w:rFonts w:ascii="Franklin Gothic Book" w:hAnsi="Franklin Gothic Book"/>
              </w:rPr>
              <w:t xml:space="preserve">, </w:t>
            </w:r>
            <w:r w:rsidRPr="005C2836">
              <w:rPr>
                <w:rFonts w:ascii="Franklin Gothic Book" w:hAnsi="Franklin Gothic Book"/>
              </w:rPr>
              <w:t>Presentation</w:t>
            </w:r>
            <w:r>
              <w:rPr>
                <w:rFonts w:ascii="Franklin Gothic Book" w:hAnsi="Franklin Gothic Book"/>
              </w:rPr>
              <w:t xml:space="preserve">, Software Testing, Quality Assurance, Front-End Development, </w:t>
            </w:r>
            <w:r w:rsidRPr="005C2836">
              <w:rPr>
                <w:rFonts w:ascii="Franklin Gothic Book" w:hAnsi="Franklin Gothic Book"/>
              </w:rPr>
              <w:t>Product Life Cycle</w:t>
            </w:r>
            <w:r>
              <w:rPr>
                <w:rFonts w:ascii="Franklin Gothic Book" w:hAnsi="Franklin Gothic Book"/>
              </w:rPr>
              <w:t>, Website Development</w:t>
            </w:r>
            <w:r w:rsidR="007051CA">
              <w:rPr>
                <w:rFonts w:ascii="Franklin Gothic Book" w:hAnsi="Franklin Gothic Book"/>
              </w:rPr>
              <w:t xml:space="preserve">, </w:t>
            </w:r>
            <w:r w:rsidR="00075CB5">
              <w:rPr>
                <w:rFonts w:ascii="Franklin Gothic Book" w:hAnsi="Franklin Gothic Book"/>
              </w:rPr>
              <w:t xml:space="preserve">REST </w:t>
            </w:r>
            <w:r w:rsidR="007051CA">
              <w:rPr>
                <w:rFonts w:ascii="Franklin Gothic Book" w:hAnsi="Franklin Gothic Book"/>
              </w:rPr>
              <w:t>API</w:t>
            </w:r>
            <w:r w:rsidR="00302446">
              <w:rPr>
                <w:rFonts w:ascii="Franklin Gothic Book" w:hAnsi="Franklin Gothic Book"/>
              </w:rPr>
              <w:t>, Agile testing</w:t>
            </w:r>
            <w:r w:rsidR="0065163F">
              <w:rPr>
                <w:rFonts w:ascii="Franklin Gothic Book" w:hAnsi="Franklin Gothic Book"/>
              </w:rPr>
              <w:t>, Unit Testing</w:t>
            </w:r>
            <w:r w:rsidR="00C33CF3">
              <w:rPr>
                <w:rFonts w:ascii="Franklin Gothic Book" w:hAnsi="Franklin Gothic Book"/>
              </w:rPr>
              <w:t>, Design</w:t>
            </w:r>
          </w:p>
          <w:p w14:paraId="6E8C3D9B" w14:textId="6AD6B22D" w:rsidR="007051CA" w:rsidRPr="00B6594D" w:rsidRDefault="007051CA" w:rsidP="00115A04">
            <w:pPr>
              <w:pStyle w:val="TechInfo"/>
              <w:jc w:val="both"/>
              <w:rPr>
                <w:rFonts w:ascii="Franklin Gothic Book" w:hAnsi="Franklin Gothic Book"/>
              </w:rPr>
            </w:pPr>
            <w:r w:rsidRPr="00302446">
              <w:rPr>
                <w:rFonts w:ascii="Franklin Gothic Book" w:hAnsi="Franklin Gothic Book"/>
                <w:b/>
                <w:bCs/>
                <w:u w:val="single"/>
              </w:rPr>
              <w:t>Software</w:t>
            </w:r>
            <w:r w:rsidR="005612F1">
              <w:rPr>
                <w:rFonts w:ascii="Franklin Gothic Book" w:hAnsi="Franklin Gothic Book"/>
                <w:b/>
                <w:bCs/>
                <w:u w:val="single"/>
              </w:rPr>
              <w:t>/Platforms</w:t>
            </w:r>
            <w:r>
              <w:rPr>
                <w:rFonts w:ascii="Franklin Gothic Book" w:hAnsi="Franklin Gothic Book"/>
              </w:rPr>
              <w:t>: Postman, AWS, IBM Cloud, Microsoft Azure, Oracle DB</w:t>
            </w:r>
            <w:r w:rsidR="005612F1">
              <w:rPr>
                <w:rFonts w:ascii="Franklin Gothic Book" w:hAnsi="Franklin Gothic Book"/>
              </w:rPr>
              <w:t xml:space="preserve">, </w:t>
            </w:r>
            <w:r w:rsidR="005612F1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Windows</w:t>
            </w:r>
            <w:r w:rsidR="005612F1" w:rsidRPr="005612F1">
              <w:rPr>
                <w:rFonts w:ascii="Franklin Gothic Book" w:hAnsi="Franklin Gothic Book"/>
              </w:rPr>
              <w:t>, Linux, iOS,</w:t>
            </w:r>
            <w:r w:rsidR="005612F1">
              <w:rPr>
                <w:rFonts w:ascii="Franklin Gothic Book" w:hAnsi="Franklin Gothic Book"/>
              </w:rPr>
              <w:t xml:space="preserve"> </w:t>
            </w:r>
            <w:r w:rsidR="005612F1" w:rsidRPr="005612F1">
              <w:rPr>
                <w:rFonts w:ascii="Franklin Gothic Book" w:hAnsi="Franklin Gothic Book"/>
              </w:rPr>
              <w:t>Android</w:t>
            </w:r>
            <w:r w:rsidR="005612F1">
              <w:rPr>
                <w:rFonts w:ascii="Franklin Gothic Book" w:hAnsi="Franklin Gothic Book"/>
              </w:rPr>
              <w:t xml:space="preserve"> Studio</w:t>
            </w:r>
            <w:r w:rsidR="007F5AA1">
              <w:rPr>
                <w:rFonts w:ascii="Franklin Gothic Book" w:hAnsi="Franklin Gothic Book"/>
              </w:rPr>
              <w:t>, Microsoft Office</w:t>
            </w:r>
            <w:r w:rsidR="00930D16">
              <w:rPr>
                <w:rFonts w:ascii="Franklin Gothic Book" w:hAnsi="Franklin Gothic Book"/>
              </w:rPr>
              <w:t xml:space="preserve">, </w:t>
            </w:r>
            <w:r w:rsidR="002000F0">
              <w:rPr>
                <w:rFonts w:ascii="Franklin Gothic Book" w:hAnsi="Franklin Gothic Book"/>
              </w:rPr>
              <w:t>WordPress</w:t>
            </w:r>
          </w:p>
        </w:tc>
      </w:tr>
    </w:tbl>
    <w:p w14:paraId="57DDEDFF" w14:textId="7C966E9C" w:rsidR="000325E9" w:rsidRPr="007E5D2A" w:rsidRDefault="000325E9" w:rsidP="00AB4327">
      <w:pPr>
        <w:pStyle w:val="SectionHeading"/>
        <w:spacing w:before="240" w:after="120"/>
      </w:pPr>
      <w:r w:rsidRPr="007E5D2A">
        <w:t>Education</w:t>
      </w:r>
    </w:p>
    <w:p w14:paraId="78004426" w14:textId="6B8C116D" w:rsidR="000325E9" w:rsidRPr="000E2733" w:rsidRDefault="00510AF5" w:rsidP="000325E9">
      <w:pPr>
        <w:pStyle w:val="EduDegree"/>
        <w:ind w:left="0"/>
        <w:rPr>
          <w:b w:val="0"/>
          <w:bCs w:val="0"/>
        </w:rPr>
      </w:pPr>
      <w:r w:rsidRPr="00115A04">
        <w:rPr>
          <w:b w:val="0"/>
          <w:bCs w:val="0"/>
        </w:rPr>
        <w:t>Master of Computer Science</w:t>
      </w:r>
      <w:r w:rsidR="000325E9" w:rsidRPr="00115A04">
        <w:rPr>
          <w:b w:val="0"/>
          <w:bCs w:val="0"/>
        </w:rPr>
        <w:t xml:space="preserve"> </w:t>
      </w:r>
      <w:r w:rsidR="000325E9">
        <w:rPr>
          <w:b w:val="0"/>
          <w:bCs w:val="0"/>
        </w:rPr>
        <w:t xml:space="preserve">&amp; </w:t>
      </w:r>
      <w:r w:rsidR="000325E9" w:rsidRPr="00115A04">
        <w:rPr>
          <w:b w:val="0"/>
          <w:bCs w:val="0"/>
        </w:rPr>
        <w:t>Engineering</w:t>
      </w:r>
      <w:r w:rsidR="00C746E7">
        <w:rPr>
          <w:b w:val="0"/>
          <w:bCs w:val="0"/>
        </w:rPr>
        <w:t xml:space="preserve"> (MSCSE)</w:t>
      </w:r>
    </w:p>
    <w:p w14:paraId="3D4350F4" w14:textId="09078E38" w:rsidR="000325E9" w:rsidRPr="00B6594D" w:rsidRDefault="000325E9" w:rsidP="000325E9">
      <w:pPr>
        <w:pStyle w:val="EduInfo"/>
      </w:pPr>
      <w:r w:rsidRPr="00115A04">
        <w:t xml:space="preserve">University </w:t>
      </w:r>
      <w:r>
        <w:t xml:space="preserve">of </w:t>
      </w:r>
      <w:r w:rsidRPr="00115A04">
        <w:t>Texas</w:t>
      </w:r>
      <w:r w:rsidRPr="00B6594D">
        <w:t xml:space="preserve">, </w:t>
      </w:r>
      <w:r w:rsidRPr="00115A04">
        <w:t>Arlington</w:t>
      </w:r>
      <w:r w:rsidRPr="00B6594D">
        <w:t xml:space="preserve">, </w:t>
      </w:r>
      <w:r w:rsidR="006479D0">
        <w:t xml:space="preserve">Present (Completion </w:t>
      </w:r>
      <w:r w:rsidR="00103FA8">
        <w:t>0</w:t>
      </w:r>
      <w:r>
        <w:t>5/2021</w:t>
      </w:r>
      <w:r w:rsidR="006479D0">
        <w:t>)</w:t>
      </w:r>
    </w:p>
    <w:p w14:paraId="5A8570E3" w14:textId="2A5F173B" w:rsidR="000325E9" w:rsidRPr="00115A04" w:rsidRDefault="000325E9" w:rsidP="000325E9">
      <w:pPr>
        <w:pStyle w:val="EduDegree"/>
        <w:ind w:left="0"/>
        <w:rPr>
          <w:b w:val="0"/>
          <w:bCs w:val="0"/>
          <w:highlight w:val="yellow"/>
        </w:rPr>
      </w:pPr>
      <w:r w:rsidRPr="009C4C53">
        <w:rPr>
          <w:b w:val="0"/>
          <w:bCs w:val="0"/>
        </w:rPr>
        <w:t xml:space="preserve">Bachelor </w:t>
      </w:r>
      <w:r w:rsidR="00041D3E">
        <w:rPr>
          <w:b w:val="0"/>
          <w:bCs w:val="0"/>
        </w:rPr>
        <w:t xml:space="preserve">of </w:t>
      </w:r>
      <w:r w:rsidRPr="009C4C53">
        <w:rPr>
          <w:b w:val="0"/>
          <w:bCs w:val="0"/>
        </w:rPr>
        <w:t xml:space="preserve">Engineering </w:t>
      </w:r>
      <w:r w:rsidR="00042916" w:rsidRPr="00042916">
        <w:rPr>
          <w:b w:val="0"/>
          <w:bCs w:val="0"/>
        </w:rPr>
        <w:t>in Computer Science</w:t>
      </w:r>
      <w:r w:rsidR="00510AF5">
        <w:rPr>
          <w:b w:val="0"/>
          <w:bCs w:val="0"/>
        </w:rPr>
        <w:t xml:space="preserve"> </w:t>
      </w:r>
      <w:r w:rsidR="00510AF5" w:rsidRPr="009C4C53">
        <w:rPr>
          <w:b w:val="0"/>
          <w:bCs w:val="0"/>
        </w:rPr>
        <w:t>(B.E)</w:t>
      </w:r>
    </w:p>
    <w:p w14:paraId="4C48A2E9" w14:textId="5B13262D" w:rsidR="000325E9" w:rsidRPr="00B6594D" w:rsidRDefault="00042916" w:rsidP="000325E9">
      <w:pPr>
        <w:pStyle w:val="EduInfo"/>
      </w:pPr>
      <w:r w:rsidRPr="00042916">
        <w:t>Mumbai University, Mumbai, India</w:t>
      </w:r>
      <w:r>
        <w:t xml:space="preserve"> | </w:t>
      </w:r>
      <w:r w:rsidRPr="00042916">
        <w:t>St. Francis Institute of Technology, Mumbai, India</w:t>
      </w:r>
      <w:r w:rsidR="000325E9" w:rsidRPr="00042916">
        <w:t xml:space="preserve"> 06</w:t>
      </w:r>
      <w:r w:rsidR="000325E9">
        <w:t>/2018</w:t>
      </w:r>
    </w:p>
    <w:p w14:paraId="57BD5914" w14:textId="100DBFBE" w:rsidR="007E5D2A" w:rsidRPr="007E5D2A" w:rsidRDefault="007E5D2A" w:rsidP="00AB4327">
      <w:pPr>
        <w:pStyle w:val="SectionHeading"/>
        <w:spacing w:before="240" w:after="120"/>
      </w:pPr>
      <w:r w:rsidRPr="007E5D2A">
        <w:t>Career Experience</w:t>
      </w:r>
    </w:p>
    <w:p w14:paraId="391F0E4A" w14:textId="0F4D8BB2" w:rsidR="000E2733" w:rsidRPr="00B6594D" w:rsidRDefault="00115A04" w:rsidP="002423B7">
      <w:pPr>
        <w:pStyle w:val="CompanyBlock"/>
        <w:spacing w:before="240"/>
      </w:pPr>
      <w:r w:rsidRPr="00115A04">
        <w:t>Beta Consultancy</w:t>
      </w:r>
      <w:r w:rsidR="00F24646">
        <w:t xml:space="preserve"> (Hospitality)</w:t>
      </w:r>
      <w:r>
        <w:t xml:space="preserve">, </w:t>
      </w:r>
      <w:r w:rsidRPr="00115A04">
        <w:t>Mumbai, India</w:t>
      </w:r>
      <w:r w:rsidR="000E2733" w:rsidRPr="00B6594D">
        <w:tab/>
      </w:r>
      <w:r w:rsidRPr="00115A04">
        <w:t>0</w:t>
      </w:r>
      <w:r w:rsidR="0017595A">
        <w:t>6</w:t>
      </w:r>
      <w:r w:rsidRPr="00115A04">
        <w:t>/201</w:t>
      </w:r>
      <w:r w:rsidR="0017595A">
        <w:t>7</w:t>
      </w:r>
      <w:r w:rsidR="000E2733" w:rsidRPr="00B6594D">
        <w:t xml:space="preserve"> – </w:t>
      </w:r>
      <w:r w:rsidRPr="00115A04">
        <w:t>0</w:t>
      </w:r>
      <w:r w:rsidR="0017595A">
        <w:t>7</w:t>
      </w:r>
      <w:r w:rsidRPr="00115A04">
        <w:t>/2019</w:t>
      </w:r>
    </w:p>
    <w:p w14:paraId="7773FC3B" w14:textId="009DAB53" w:rsidR="000E2733" w:rsidRPr="000E2733" w:rsidRDefault="00115A04" w:rsidP="000E2733">
      <w:pPr>
        <w:pStyle w:val="JobTitleBlock"/>
        <w:ind w:left="0"/>
        <w:rPr>
          <w:b w:val="0"/>
          <w:bCs w:val="0"/>
        </w:rPr>
      </w:pPr>
      <w:r w:rsidRPr="00115A04">
        <w:rPr>
          <w:b w:val="0"/>
          <w:bCs w:val="0"/>
        </w:rPr>
        <w:t xml:space="preserve">Website Developer </w:t>
      </w:r>
      <w:r>
        <w:rPr>
          <w:b w:val="0"/>
          <w:bCs w:val="0"/>
        </w:rPr>
        <w:t xml:space="preserve">&amp; </w:t>
      </w:r>
      <w:r w:rsidRPr="00115A04">
        <w:rPr>
          <w:b w:val="0"/>
          <w:bCs w:val="0"/>
        </w:rPr>
        <w:t>Digital Marketer</w:t>
      </w:r>
    </w:p>
    <w:p w14:paraId="477473C5" w14:textId="692525AA" w:rsidR="00AB4327" w:rsidRPr="00AB4327" w:rsidRDefault="009F1846" w:rsidP="006C4CC9">
      <w:pPr>
        <w:pStyle w:val="JobDescription"/>
        <w:jc w:val="both"/>
      </w:pPr>
      <w:r>
        <w:t xml:space="preserve">Designed and developed appealing websites for the clients as per their requirements. Delivered customer service for every </w:t>
      </w:r>
      <w:r w:rsidR="00254529">
        <w:t>W</w:t>
      </w:r>
      <w:r>
        <w:t xml:space="preserve">ebsite, ensuring maximum client satisfaction. Handled all social media accounts, such as </w:t>
      </w:r>
      <w:r w:rsidRPr="000028D2">
        <w:t xml:space="preserve">Facebook, Instagram, </w:t>
      </w:r>
      <w:r>
        <w:t xml:space="preserve">and </w:t>
      </w:r>
      <w:r w:rsidRPr="000028D2">
        <w:t>Twitter</w:t>
      </w:r>
      <w:r>
        <w:t xml:space="preserve">. Managed operations related to </w:t>
      </w:r>
      <w:r w:rsidRPr="000028D2">
        <w:t xml:space="preserve">digital marketing </w:t>
      </w:r>
      <w:r w:rsidR="000028D2" w:rsidRPr="000028D2">
        <w:t>for various handcrafted products.</w:t>
      </w:r>
      <w:r>
        <w:t xml:space="preserve"> Sold company products on I</w:t>
      </w:r>
      <w:r w:rsidRPr="000028D2">
        <w:t>ndian and international sites.</w:t>
      </w:r>
      <w:r w:rsidRPr="009F1846">
        <w:t xml:space="preserve"> </w:t>
      </w:r>
      <w:r>
        <w:t xml:space="preserve">Coordinated with </w:t>
      </w:r>
      <w:r w:rsidRPr="000028D2">
        <w:t>NGOs</w:t>
      </w:r>
      <w:r>
        <w:t xml:space="preserve">, </w:t>
      </w:r>
      <w:r w:rsidRPr="000028D2">
        <w:t>such as Care Foundation and OOO Farms</w:t>
      </w:r>
      <w:r w:rsidR="00254529">
        <w:t>,</w:t>
      </w:r>
      <w:r>
        <w:t xml:space="preserve"> as part of corporate social responsibility. Planned and organized </w:t>
      </w:r>
      <w:r w:rsidR="000028D2" w:rsidRPr="000028D2">
        <w:t>charity events</w:t>
      </w:r>
      <w:r>
        <w:t xml:space="preserve"> as well as acted as a liaison for </w:t>
      </w:r>
      <w:r w:rsidRPr="000028D2">
        <w:t>art exhibitions</w:t>
      </w:r>
      <w:r>
        <w:t>. Prepared and finalized catalogs and</w:t>
      </w:r>
      <w:r w:rsidR="00AB4327">
        <w:t xml:space="preserve"> </w:t>
      </w:r>
      <w:r>
        <w:t>brochures for marketing. Updated clients on market conditions and new offerings.</w:t>
      </w:r>
      <w:r w:rsidR="006C4CC9">
        <w:t xml:space="preserve"> </w:t>
      </w:r>
      <w:r w:rsidR="00085742">
        <w:t xml:space="preserve">Tested </w:t>
      </w:r>
      <w:r w:rsidR="00AB4327" w:rsidRPr="00AB4327">
        <w:t>websites using Advance Automation Testing by writing Selenium Scripts with Model-View</w:t>
      </w:r>
      <w:r w:rsidR="00254529">
        <w:t>-</w:t>
      </w:r>
      <w:r w:rsidR="00AB4327" w:rsidRPr="00AB4327">
        <w:t>Controller (Eclipse JSP).</w:t>
      </w:r>
    </w:p>
    <w:p w14:paraId="62D4A50F" w14:textId="5E07AC96" w:rsidR="009F1846" w:rsidRPr="009F1846" w:rsidRDefault="009F1846" w:rsidP="009F1846">
      <w:pPr>
        <w:pStyle w:val="JDAccomplishment"/>
        <w:numPr>
          <w:ilvl w:val="0"/>
          <w:numId w:val="4"/>
        </w:numPr>
        <w:jc w:val="both"/>
        <w:rPr>
          <w:rFonts w:cs="FranklinGothicURW-Boo"/>
        </w:rPr>
      </w:pPr>
      <w:r w:rsidRPr="009F1846">
        <w:rPr>
          <w:rFonts w:cs="FranklinGothicURW-Boo"/>
        </w:rPr>
        <w:t xml:space="preserve">Gained comprehensive skills </w:t>
      </w:r>
      <w:r w:rsidR="00C302AC">
        <w:rPr>
          <w:rFonts w:cs="FranklinGothicURW-Boo"/>
        </w:rPr>
        <w:t>in</w:t>
      </w:r>
      <w:r>
        <w:rPr>
          <w:rFonts w:cs="FranklinGothicURW-Boo"/>
        </w:rPr>
        <w:t xml:space="preserve"> </w:t>
      </w:r>
      <w:r w:rsidRPr="009F1846">
        <w:rPr>
          <w:rFonts w:cs="FranklinGothicURW-Boo"/>
        </w:rPr>
        <w:t>website development,</w:t>
      </w:r>
      <w:r w:rsidR="000E3F43">
        <w:rPr>
          <w:rFonts w:cs="FranklinGothicURW-Boo"/>
        </w:rPr>
        <w:t xml:space="preserve"> automation testing in Selenium script writing,</w:t>
      </w:r>
      <w:r w:rsidRPr="009F1846">
        <w:rPr>
          <w:rFonts w:cs="FranklinGothicURW-Boo"/>
        </w:rPr>
        <w:t xml:space="preserve"> project</w:t>
      </w:r>
      <w:r>
        <w:rPr>
          <w:rFonts w:cs="FranklinGothicURW-Boo"/>
        </w:rPr>
        <w:t xml:space="preserve"> management, and client interaction.</w:t>
      </w:r>
    </w:p>
    <w:p w14:paraId="0801CB7E" w14:textId="0EC1D87E" w:rsidR="0017595A" w:rsidRPr="00B6594D" w:rsidRDefault="0017595A" w:rsidP="00AB4327">
      <w:pPr>
        <w:pStyle w:val="CompanyBlock"/>
        <w:spacing w:before="240"/>
      </w:pPr>
      <w:r w:rsidRPr="00115A04">
        <w:t>Excel Academy</w:t>
      </w:r>
      <w:r>
        <w:t xml:space="preserve">, </w:t>
      </w:r>
      <w:r w:rsidRPr="00115A04">
        <w:t>Mumbai, India</w:t>
      </w:r>
      <w:r w:rsidRPr="00B6594D">
        <w:tab/>
      </w:r>
      <w:r w:rsidRPr="00115A04">
        <w:t>03/2016</w:t>
      </w:r>
      <w:r w:rsidRPr="00B6594D">
        <w:t xml:space="preserve"> – </w:t>
      </w:r>
      <w:r w:rsidRPr="00115A04">
        <w:t>0</w:t>
      </w:r>
      <w:r w:rsidR="00157815">
        <w:t>3</w:t>
      </w:r>
      <w:r w:rsidRPr="00115A04">
        <w:t>/201</w:t>
      </w:r>
      <w:r w:rsidR="00157815">
        <w:t>8</w:t>
      </w:r>
    </w:p>
    <w:p w14:paraId="47E86256" w14:textId="77777777" w:rsidR="0017595A" w:rsidRPr="000E2733" w:rsidRDefault="0017595A" w:rsidP="0017595A">
      <w:pPr>
        <w:pStyle w:val="JobTitleBlock"/>
        <w:ind w:left="0"/>
        <w:rPr>
          <w:b w:val="0"/>
          <w:bCs w:val="0"/>
        </w:rPr>
      </w:pPr>
      <w:r w:rsidRPr="00115A04">
        <w:rPr>
          <w:b w:val="0"/>
          <w:bCs w:val="0"/>
        </w:rPr>
        <w:t>Lecturer</w:t>
      </w:r>
    </w:p>
    <w:p w14:paraId="2D42C7AE" w14:textId="622067DF" w:rsidR="0060161B" w:rsidRDefault="0060161B" w:rsidP="0060161B">
      <w:pPr>
        <w:pStyle w:val="JobDescription"/>
        <w:jc w:val="both"/>
      </w:pPr>
      <w:r>
        <w:t xml:space="preserve">Delivered lectures of </w:t>
      </w:r>
      <w:r w:rsidR="0017595A">
        <w:t xml:space="preserve">Computer Science </w:t>
      </w:r>
      <w:r>
        <w:t xml:space="preserve">to grade </w:t>
      </w:r>
      <w:r w:rsidR="0017595A">
        <w:t>XI and XII</w:t>
      </w:r>
      <w:r>
        <w:t xml:space="preserve">. Gave extra attention to weak students for better understanding. Met parents to discuss students’ progress and actions for improvement. </w:t>
      </w:r>
      <w:r w:rsidR="001E79D0">
        <w:t xml:space="preserve">Set </w:t>
      </w:r>
      <w:r w:rsidR="00A24120">
        <w:t>exam paper</w:t>
      </w:r>
      <w:r w:rsidR="00C302AC">
        <w:t>s/</w:t>
      </w:r>
      <w:r w:rsidR="00A24120">
        <w:t>test</w:t>
      </w:r>
      <w:r w:rsidR="00C302AC">
        <w:t>s</w:t>
      </w:r>
      <w:r w:rsidR="00A24120">
        <w:t xml:space="preserve"> </w:t>
      </w:r>
      <w:r w:rsidR="001E79D0">
        <w:t>for mid</w:t>
      </w:r>
      <w:r w:rsidR="0068247A">
        <w:t>-</w:t>
      </w:r>
      <w:r w:rsidR="001E79D0">
        <w:t>term and final exams.</w:t>
      </w:r>
    </w:p>
    <w:p w14:paraId="55050051" w14:textId="77EC9B69" w:rsidR="0017595A" w:rsidRDefault="0060161B" w:rsidP="0096007E">
      <w:pPr>
        <w:pStyle w:val="JDAccomplishment"/>
        <w:numPr>
          <w:ilvl w:val="0"/>
          <w:numId w:val="4"/>
        </w:numPr>
        <w:contextualSpacing w:val="0"/>
        <w:jc w:val="both"/>
      </w:pPr>
      <w:r>
        <w:t>Prepared easy-to-understand lessons of Math and Physics for the students.</w:t>
      </w:r>
    </w:p>
    <w:p w14:paraId="02AFBF34" w14:textId="6AA04AA3" w:rsidR="00B3415C" w:rsidRPr="00B3415C" w:rsidRDefault="00B3415C" w:rsidP="00AB4327">
      <w:pPr>
        <w:pStyle w:val="JDAccomplishment"/>
        <w:spacing w:before="240" w:after="60"/>
        <w:contextualSpacing w:val="0"/>
        <w:jc w:val="center"/>
        <w:rPr>
          <w:b/>
          <w:bCs/>
          <w:i/>
          <w:iCs/>
        </w:rPr>
      </w:pPr>
      <w:r w:rsidRPr="00B3415C">
        <w:rPr>
          <w:b/>
          <w:bCs/>
          <w:i/>
          <w:iCs/>
        </w:rPr>
        <w:lastRenderedPageBreak/>
        <w:t xml:space="preserve">Data Retrieval, </w:t>
      </w:r>
      <w:proofErr w:type="spellStart"/>
      <w:r w:rsidRPr="00B3415C">
        <w:rPr>
          <w:i/>
          <w:iCs/>
        </w:rPr>
        <w:t>Advensure</w:t>
      </w:r>
      <w:proofErr w:type="spellEnd"/>
      <w:r w:rsidRPr="00B3415C">
        <w:rPr>
          <w:i/>
          <w:iCs/>
        </w:rPr>
        <w:t xml:space="preserve"> Company, MIDC, Mumbai</w:t>
      </w:r>
      <w:r>
        <w:rPr>
          <w:i/>
          <w:iCs/>
        </w:rPr>
        <w:t xml:space="preserve"> (01/2017 – 12/2017)</w:t>
      </w:r>
    </w:p>
    <w:p w14:paraId="52D9F91A" w14:textId="374F9263" w:rsidR="00B916F0" w:rsidRPr="006D20E7" w:rsidRDefault="006D20E7" w:rsidP="00B3415C">
      <w:pPr>
        <w:pStyle w:val="JDAccomplishment"/>
        <w:spacing w:after="120"/>
        <w:contextualSpacing w:val="0"/>
        <w:jc w:val="center"/>
        <w:rPr>
          <w:b/>
          <w:bCs/>
          <w:i/>
          <w:iCs/>
        </w:rPr>
      </w:pPr>
      <w:r w:rsidRPr="006D20E7">
        <w:rPr>
          <w:b/>
          <w:bCs/>
          <w:i/>
          <w:iCs/>
        </w:rPr>
        <w:t>Volunteer at Comic-Con and IGX</w:t>
      </w:r>
      <w:r w:rsidR="00B916F0">
        <w:rPr>
          <w:b/>
          <w:bCs/>
          <w:i/>
          <w:iCs/>
        </w:rPr>
        <w:t xml:space="preserve"> | </w:t>
      </w:r>
      <w:r w:rsidR="00B916F0" w:rsidRPr="00B916F0">
        <w:rPr>
          <w:b/>
          <w:bCs/>
          <w:i/>
          <w:iCs/>
        </w:rPr>
        <w:t>Care Foundation Non-Governmental</w:t>
      </w:r>
      <w:r w:rsidR="00B916F0" w:rsidRPr="00B916F0">
        <w:t xml:space="preserve"> </w:t>
      </w:r>
      <w:r w:rsidR="00B916F0" w:rsidRPr="00B916F0">
        <w:rPr>
          <w:b/>
          <w:bCs/>
          <w:i/>
          <w:iCs/>
        </w:rPr>
        <w:t>Organization</w:t>
      </w:r>
      <w:r w:rsidR="00B916F0">
        <w:rPr>
          <w:b/>
          <w:bCs/>
          <w:i/>
          <w:iCs/>
        </w:rPr>
        <w:t xml:space="preserve"> | </w:t>
      </w:r>
      <w:r w:rsidR="00B916F0" w:rsidRPr="00B916F0">
        <w:rPr>
          <w:b/>
          <w:bCs/>
          <w:i/>
          <w:iCs/>
        </w:rPr>
        <w:t>OOO Farms Non-Governmental Organization</w:t>
      </w:r>
    </w:p>
    <w:p w14:paraId="4AA622E7" w14:textId="73D4054B" w:rsidR="007E5D2A" w:rsidRPr="00903F20" w:rsidRDefault="005F7FCD" w:rsidP="008C7C4A">
      <w:pPr>
        <w:pStyle w:val="SectionHeading"/>
        <w:keepNext/>
        <w:spacing w:before="240" w:after="120"/>
      </w:pPr>
      <w:r w:rsidRPr="00903F20">
        <w:t>Educational Projects</w:t>
      </w:r>
    </w:p>
    <w:p w14:paraId="45750DFE" w14:textId="7E0B3531" w:rsidR="00903F20" w:rsidRPr="00903F20" w:rsidRDefault="00903F20" w:rsidP="00F6508D">
      <w:pPr>
        <w:pStyle w:val="AdditionalList"/>
        <w:numPr>
          <w:ilvl w:val="0"/>
          <w:numId w:val="0"/>
        </w:numPr>
        <w:jc w:val="both"/>
        <w:rPr>
          <w:b/>
          <w:bCs/>
          <w:u w:val="single"/>
        </w:rPr>
      </w:pPr>
      <w:r w:rsidRPr="00903F20">
        <w:rPr>
          <w:b/>
          <w:bCs/>
          <w:u w:val="single"/>
        </w:rPr>
        <w:t>M</w:t>
      </w:r>
      <w:r w:rsidR="00000B1A">
        <w:rPr>
          <w:b/>
          <w:bCs/>
          <w:u w:val="single"/>
        </w:rPr>
        <w:t>S</w:t>
      </w:r>
      <w:r w:rsidRPr="00903F20">
        <w:rPr>
          <w:b/>
          <w:bCs/>
          <w:u w:val="single"/>
        </w:rPr>
        <w:t xml:space="preserve"> Projects</w:t>
      </w:r>
    </w:p>
    <w:p w14:paraId="3E68A9DE" w14:textId="0A5DA44F" w:rsidR="000B11EC" w:rsidRPr="001D27A1" w:rsidRDefault="00903F20" w:rsidP="00F6508D">
      <w:pPr>
        <w:pStyle w:val="AdditionalList"/>
        <w:numPr>
          <w:ilvl w:val="0"/>
          <w:numId w:val="0"/>
        </w:numPr>
        <w:spacing w:before="120"/>
        <w:contextualSpacing w:val="0"/>
        <w:jc w:val="both"/>
        <w:rPr>
          <w:b/>
          <w:bCs/>
        </w:rPr>
      </w:pPr>
      <w:r w:rsidRPr="001D27A1">
        <w:rPr>
          <w:b/>
          <w:bCs/>
        </w:rPr>
        <w:t>EV3 Robot Tasks (Fall 2019)</w:t>
      </w:r>
    </w:p>
    <w:p w14:paraId="4855E3FF" w14:textId="79BC25BB" w:rsidR="00903F20" w:rsidRDefault="002423B7" w:rsidP="00F6508D">
      <w:pPr>
        <w:pStyle w:val="AdditionalList"/>
        <w:numPr>
          <w:ilvl w:val="0"/>
          <w:numId w:val="0"/>
        </w:numPr>
        <w:contextualSpacing w:val="0"/>
        <w:jc w:val="both"/>
      </w:pPr>
      <w:r>
        <w:t xml:space="preserve">Held accountable for multiple </w:t>
      </w:r>
      <w:r w:rsidR="00903F20" w:rsidRPr="00903F20">
        <w:t>tasks</w:t>
      </w:r>
      <w:r>
        <w:t xml:space="preserve">, </w:t>
      </w:r>
      <w:r w:rsidR="00903F20" w:rsidRPr="00903F20">
        <w:t>such as obstacle course, climb stairs</w:t>
      </w:r>
      <w:r>
        <w:t xml:space="preserve">, </w:t>
      </w:r>
      <w:r w:rsidR="00903F20" w:rsidRPr="00903F20">
        <w:t>and reaching a goal.</w:t>
      </w:r>
    </w:p>
    <w:p w14:paraId="522033E5" w14:textId="7E96AAFA" w:rsidR="00903F20" w:rsidRDefault="00903F20" w:rsidP="00F6508D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 w:rsidRPr="00903F20">
        <w:t>: Eclipse, C++</w:t>
      </w:r>
    </w:p>
    <w:p w14:paraId="729D173E" w14:textId="07190A92" w:rsidR="00903F20" w:rsidRPr="001D27A1" w:rsidRDefault="00903F20" w:rsidP="00C77E1D">
      <w:pPr>
        <w:pStyle w:val="AdditionalList"/>
        <w:numPr>
          <w:ilvl w:val="0"/>
          <w:numId w:val="0"/>
        </w:numPr>
        <w:spacing w:before="240"/>
        <w:contextualSpacing w:val="0"/>
        <w:jc w:val="both"/>
        <w:rPr>
          <w:b/>
          <w:bCs/>
        </w:rPr>
      </w:pPr>
      <w:r w:rsidRPr="001D27A1">
        <w:rPr>
          <w:b/>
          <w:bCs/>
        </w:rPr>
        <w:t>WEBSITE (Spring 2020)</w:t>
      </w:r>
    </w:p>
    <w:p w14:paraId="66B726C7" w14:textId="15B936EE" w:rsidR="00903F20" w:rsidRDefault="00B17802" w:rsidP="00F6508D">
      <w:pPr>
        <w:pStyle w:val="AdditionalList"/>
        <w:numPr>
          <w:ilvl w:val="0"/>
          <w:numId w:val="0"/>
        </w:numPr>
        <w:contextualSpacing w:val="0"/>
        <w:jc w:val="both"/>
      </w:pPr>
      <w:r>
        <w:t xml:space="preserve">Designed a </w:t>
      </w:r>
      <w:r w:rsidR="00903F20" w:rsidRPr="00903F20">
        <w:t>website in Spanish about a particular organization.</w:t>
      </w:r>
    </w:p>
    <w:p w14:paraId="7011640C" w14:textId="049C190D" w:rsidR="00903F20" w:rsidRDefault="00903F20" w:rsidP="00F6508D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 w:rsidRPr="00903F20">
        <w:t>: HTML, CSS, LARAVEL, MYSQL, PHP, PHPMYADMIN</w:t>
      </w:r>
    </w:p>
    <w:p w14:paraId="1B066DB5" w14:textId="4FF9F217" w:rsidR="00903F20" w:rsidRPr="001D27A1" w:rsidRDefault="00903F20" w:rsidP="00C77E1D">
      <w:pPr>
        <w:pStyle w:val="AdditionalList"/>
        <w:numPr>
          <w:ilvl w:val="0"/>
          <w:numId w:val="0"/>
        </w:numPr>
        <w:spacing w:before="240"/>
        <w:contextualSpacing w:val="0"/>
        <w:jc w:val="both"/>
        <w:rPr>
          <w:b/>
          <w:bCs/>
        </w:rPr>
      </w:pPr>
      <w:r w:rsidRPr="001D27A1">
        <w:rPr>
          <w:b/>
          <w:bCs/>
        </w:rPr>
        <w:t>Hotel management application in android (Summer 2020)</w:t>
      </w:r>
    </w:p>
    <w:p w14:paraId="42C93B5D" w14:textId="0BC2ED02" w:rsidR="00903F20" w:rsidRDefault="00C606BA" w:rsidP="00F6508D">
      <w:pPr>
        <w:pStyle w:val="AdditionalList"/>
        <w:numPr>
          <w:ilvl w:val="0"/>
          <w:numId w:val="0"/>
        </w:numPr>
        <w:contextualSpacing w:val="0"/>
        <w:jc w:val="both"/>
      </w:pPr>
      <w:r>
        <w:t xml:space="preserve">Served as the team captain and developed </w:t>
      </w:r>
      <w:r w:rsidR="00903F20" w:rsidRPr="00903F20">
        <w:t>a hotel booking system.</w:t>
      </w:r>
      <w:r>
        <w:t xml:space="preserve"> Performed various tasks, including meeting arrangement, task assignment, document review, and technical review.</w:t>
      </w:r>
    </w:p>
    <w:p w14:paraId="1B95D28C" w14:textId="2D70A92D" w:rsidR="00903F20" w:rsidRDefault="00903F20" w:rsidP="00F6508D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 w:rsidRPr="00903F20">
        <w:t>: Android studio, xml, java, php, postman, phpMyAdmin</w:t>
      </w:r>
    </w:p>
    <w:p w14:paraId="341B533E" w14:textId="12FD116B" w:rsidR="00903F20" w:rsidRPr="001D27A1" w:rsidRDefault="00903F20" w:rsidP="00C77E1D">
      <w:pPr>
        <w:pStyle w:val="AdditionalList"/>
        <w:numPr>
          <w:ilvl w:val="0"/>
          <w:numId w:val="0"/>
        </w:numPr>
        <w:spacing w:before="240"/>
        <w:contextualSpacing w:val="0"/>
        <w:jc w:val="both"/>
        <w:rPr>
          <w:b/>
          <w:bCs/>
        </w:rPr>
      </w:pPr>
      <w:r w:rsidRPr="001D27A1">
        <w:rPr>
          <w:b/>
          <w:bCs/>
        </w:rPr>
        <w:t>Several Website deployed to cloud (WEBAPP) in Python-Flask (Summer 2020)</w:t>
      </w:r>
    </w:p>
    <w:p w14:paraId="1191EB60" w14:textId="7AD95A73" w:rsidR="00903F20" w:rsidRDefault="00DB10EC" w:rsidP="00F6508D">
      <w:pPr>
        <w:pStyle w:val="AdditionalList"/>
        <w:numPr>
          <w:ilvl w:val="0"/>
          <w:numId w:val="0"/>
        </w:numPr>
        <w:contextualSpacing w:val="0"/>
        <w:jc w:val="both"/>
      </w:pPr>
      <w:r>
        <w:t xml:space="preserve">Created </w:t>
      </w:r>
      <w:r w:rsidR="00903F20" w:rsidRPr="00903F20">
        <w:t>several webapps that interacted with the database within a time frame of 90 minutes and deploy</w:t>
      </w:r>
      <w:r w:rsidR="005C2787">
        <w:t>ed</w:t>
      </w:r>
      <w:r w:rsidR="00903F20" w:rsidRPr="00903F20">
        <w:t xml:space="preserve"> it to the cloud service</w:t>
      </w:r>
      <w:r w:rsidR="005C2787">
        <w:t xml:space="preserve">, </w:t>
      </w:r>
      <w:r w:rsidR="00903F20" w:rsidRPr="00903F20">
        <w:t>such as Microsoft Azure, IBM Cloud Foundry</w:t>
      </w:r>
      <w:r w:rsidR="005C2787">
        <w:t xml:space="preserve">, </w:t>
      </w:r>
      <w:r w:rsidR="00903F20" w:rsidRPr="00903F20">
        <w:t>and AWS</w:t>
      </w:r>
      <w:r w:rsidR="00C302AC">
        <w:t>,</w:t>
      </w:r>
      <w:r w:rsidR="005C2787">
        <w:t xml:space="preserve"> </w:t>
      </w:r>
      <w:r w:rsidR="00903F20" w:rsidRPr="00903F20">
        <w:t>using CLI.</w:t>
      </w:r>
    </w:p>
    <w:p w14:paraId="410DE35C" w14:textId="298A5021" w:rsidR="00903F20" w:rsidRDefault="00903F20" w:rsidP="00F6508D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 w:rsidRPr="00903F20">
        <w:t xml:space="preserve">: python-flask, python, </w:t>
      </w:r>
      <w:r w:rsidR="00C302AC">
        <w:t>HTML</w:t>
      </w:r>
      <w:r w:rsidRPr="00903F20">
        <w:t>, JavaScript</w:t>
      </w:r>
    </w:p>
    <w:p w14:paraId="30653A8F" w14:textId="5E32B9F1" w:rsidR="00903F20" w:rsidRPr="001D27A1" w:rsidRDefault="00903F20" w:rsidP="00C77E1D">
      <w:pPr>
        <w:pStyle w:val="AdditionalList"/>
        <w:numPr>
          <w:ilvl w:val="0"/>
          <w:numId w:val="0"/>
        </w:numPr>
        <w:spacing w:before="240"/>
        <w:contextualSpacing w:val="0"/>
        <w:jc w:val="both"/>
        <w:rPr>
          <w:b/>
          <w:bCs/>
        </w:rPr>
      </w:pPr>
      <w:r w:rsidRPr="001D27A1">
        <w:rPr>
          <w:b/>
          <w:bCs/>
        </w:rPr>
        <w:t>Cruise ship activity coordination system (WEBAPP) in JSP+SERVLET (Fall 2020)</w:t>
      </w:r>
    </w:p>
    <w:p w14:paraId="05A594AF" w14:textId="77777777" w:rsidR="00B71A86" w:rsidRDefault="00B71A86" w:rsidP="00F6508D">
      <w:pPr>
        <w:pStyle w:val="AdditionalList"/>
        <w:numPr>
          <w:ilvl w:val="0"/>
          <w:numId w:val="0"/>
        </w:numPr>
        <w:contextualSpacing w:val="0"/>
        <w:jc w:val="both"/>
        <w:rPr>
          <w:rFonts w:ascii="Segoe UI" w:hAnsi="Segoe UI" w:cs="Segoe UI"/>
          <w:sz w:val="21"/>
          <w:szCs w:val="21"/>
          <w:shd w:val="clear" w:color="auto" w:fill="FFFFFF"/>
        </w:rPr>
      </w:pPr>
      <w:r w:rsidRPr="00B71A86">
        <w:t>Developed and thoroughly tested a Cruise ship activity coordination system web app using JUnit, JaCoCo, and Selenium. Acted as the team captain and organized meetings, assigned tasks, and reviewed documentation</w:t>
      </w:r>
      <w:r>
        <w:rPr>
          <w:rFonts w:ascii="Segoe UI" w:hAnsi="Segoe UI" w:cs="Segoe UI"/>
          <w:sz w:val="21"/>
          <w:szCs w:val="21"/>
          <w:shd w:val="clear" w:color="auto" w:fill="FFFFFF"/>
        </w:rPr>
        <w:t>.</w:t>
      </w:r>
    </w:p>
    <w:p w14:paraId="190C73DA" w14:textId="65A1A78C" w:rsidR="00903F20" w:rsidRDefault="00903F20" w:rsidP="00F6508D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 w:rsidRPr="00903F20">
        <w:t>: Eclipse, xml, java, JavaScript, html, CSS, postman, MySQL workbench</w:t>
      </w:r>
    </w:p>
    <w:p w14:paraId="5B009AAD" w14:textId="3065F30D" w:rsidR="00B916F0" w:rsidRPr="001D27A1" w:rsidRDefault="00B916F0" w:rsidP="00C77E1D">
      <w:pPr>
        <w:pStyle w:val="AdditionalList"/>
        <w:numPr>
          <w:ilvl w:val="0"/>
          <w:numId w:val="0"/>
        </w:numPr>
        <w:spacing w:before="240"/>
        <w:contextualSpacing w:val="0"/>
        <w:jc w:val="both"/>
        <w:rPr>
          <w:b/>
          <w:bCs/>
        </w:rPr>
      </w:pPr>
      <w:r w:rsidRPr="001D27A1">
        <w:rPr>
          <w:b/>
          <w:bCs/>
        </w:rPr>
        <w:t xml:space="preserve">Python </w:t>
      </w:r>
      <w:r w:rsidR="0019775F" w:rsidRPr="001D27A1">
        <w:rPr>
          <w:b/>
          <w:bCs/>
        </w:rPr>
        <w:t>Web scraping</w:t>
      </w:r>
      <w:r w:rsidRPr="001D27A1">
        <w:rPr>
          <w:b/>
          <w:bCs/>
        </w:rPr>
        <w:t xml:space="preserve"> Beautiful Soup (</w:t>
      </w:r>
      <w:r w:rsidR="00AF3C8A">
        <w:rPr>
          <w:b/>
          <w:bCs/>
        </w:rPr>
        <w:t xml:space="preserve">Fall </w:t>
      </w:r>
      <w:r w:rsidRPr="001D27A1">
        <w:rPr>
          <w:b/>
          <w:bCs/>
        </w:rPr>
        <w:t>2020)</w:t>
      </w:r>
    </w:p>
    <w:p w14:paraId="52CABD36" w14:textId="63E66656" w:rsidR="00B916F0" w:rsidRDefault="00AC6078" w:rsidP="00F6508D">
      <w:pPr>
        <w:pStyle w:val="AdditionalList"/>
        <w:numPr>
          <w:ilvl w:val="0"/>
          <w:numId w:val="0"/>
        </w:numPr>
        <w:contextualSpacing w:val="0"/>
        <w:jc w:val="both"/>
      </w:pPr>
      <w:r>
        <w:t xml:space="preserve">Fetched </w:t>
      </w:r>
      <w:r w:rsidR="00B916F0">
        <w:t>the top 50 movie reviews from the three major movie review websites</w:t>
      </w:r>
      <w:r>
        <w:t>,</w:t>
      </w:r>
      <w:r w:rsidR="00B916F0">
        <w:t xml:space="preserve"> IMDB, </w:t>
      </w:r>
      <w:r>
        <w:t>Metacritic, and Rotten Tomatoes</w:t>
      </w:r>
      <w:r w:rsidR="00B916F0">
        <w:t>.</w:t>
      </w:r>
      <w:r>
        <w:t xml:space="preserve"> Compared </w:t>
      </w:r>
      <w:r w:rsidR="00B916F0">
        <w:t xml:space="preserve">the cosine similarity between the reviews written by the users on each </w:t>
      </w:r>
      <w:r w:rsidR="00254529">
        <w:t>W</w:t>
      </w:r>
      <w:r w:rsidR="00B916F0">
        <w:t>ebsite.</w:t>
      </w:r>
    </w:p>
    <w:p w14:paraId="764B22A9" w14:textId="1288CF86" w:rsidR="00B916F0" w:rsidRDefault="00B916F0" w:rsidP="00F6508D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>
        <w:t>: Python, Beautiful Soup</w:t>
      </w:r>
    </w:p>
    <w:p w14:paraId="107BCB36" w14:textId="40DD6368" w:rsidR="00903F20" w:rsidRPr="00903F20" w:rsidRDefault="00903F20" w:rsidP="00C77E1D">
      <w:pPr>
        <w:pStyle w:val="AdditionalList"/>
        <w:numPr>
          <w:ilvl w:val="0"/>
          <w:numId w:val="0"/>
        </w:numPr>
        <w:spacing w:before="240"/>
        <w:contextualSpacing w:val="0"/>
        <w:jc w:val="both"/>
        <w:rPr>
          <w:b/>
          <w:bCs/>
          <w:u w:val="single"/>
        </w:rPr>
      </w:pPr>
      <w:r w:rsidRPr="00903F20">
        <w:rPr>
          <w:b/>
          <w:bCs/>
          <w:u w:val="single"/>
        </w:rPr>
        <w:t>B.E Projects</w:t>
      </w:r>
    </w:p>
    <w:p w14:paraId="78FFDA11" w14:textId="65B5F4C3" w:rsidR="00903F20" w:rsidRPr="001D27A1" w:rsidRDefault="00903F20" w:rsidP="00F6508D">
      <w:pPr>
        <w:pStyle w:val="AdditionalList"/>
        <w:numPr>
          <w:ilvl w:val="0"/>
          <w:numId w:val="0"/>
        </w:numPr>
        <w:spacing w:before="120"/>
        <w:contextualSpacing w:val="0"/>
        <w:jc w:val="both"/>
        <w:rPr>
          <w:b/>
          <w:bCs/>
        </w:rPr>
      </w:pPr>
      <w:r w:rsidRPr="001D27A1">
        <w:rPr>
          <w:b/>
          <w:bCs/>
        </w:rPr>
        <w:t>Receptionist Chatbot (Fourth Year) (2018)</w:t>
      </w:r>
    </w:p>
    <w:p w14:paraId="3F5EA562" w14:textId="2BAA08B3" w:rsidR="00903F20" w:rsidRDefault="00F6508D" w:rsidP="00F6508D">
      <w:pPr>
        <w:pStyle w:val="AdditionalList"/>
        <w:numPr>
          <w:ilvl w:val="0"/>
          <w:numId w:val="0"/>
        </w:numPr>
        <w:contextualSpacing w:val="0"/>
        <w:jc w:val="both"/>
      </w:pPr>
      <w:r>
        <w:t xml:space="preserve">Focused on reducing </w:t>
      </w:r>
      <w:r w:rsidRPr="00903F20">
        <w:t>human effort</w:t>
      </w:r>
      <w:r>
        <w:t xml:space="preserve"> and saving money by automating the admission process in institutes.</w:t>
      </w:r>
    </w:p>
    <w:p w14:paraId="1F5D6963" w14:textId="3447978D" w:rsidR="00903F20" w:rsidRDefault="00903F20" w:rsidP="00F6508D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 w:rsidRPr="00903F20">
        <w:t>: Eclipse, SQL Workbench</w:t>
      </w:r>
    </w:p>
    <w:p w14:paraId="2DA41133" w14:textId="522A0613" w:rsidR="00903F20" w:rsidRPr="001D27A1" w:rsidRDefault="00903F20" w:rsidP="00C77E1D">
      <w:pPr>
        <w:pStyle w:val="AdditionalList"/>
        <w:numPr>
          <w:ilvl w:val="0"/>
          <w:numId w:val="0"/>
        </w:numPr>
        <w:spacing w:before="240"/>
        <w:contextualSpacing w:val="0"/>
        <w:jc w:val="both"/>
        <w:rPr>
          <w:b/>
          <w:bCs/>
        </w:rPr>
      </w:pPr>
      <w:r w:rsidRPr="001D27A1">
        <w:rPr>
          <w:b/>
          <w:bCs/>
        </w:rPr>
        <w:t>ESC (Emergency Circulation Tracker) (Third Year)</w:t>
      </w:r>
      <w:r w:rsidR="0019775F">
        <w:rPr>
          <w:b/>
          <w:bCs/>
        </w:rPr>
        <w:t xml:space="preserve"> </w:t>
      </w:r>
      <w:r w:rsidR="00AF3C8A">
        <w:rPr>
          <w:b/>
          <w:bCs/>
        </w:rPr>
        <w:t>(2017)</w:t>
      </w:r>
    </w:p>
    <w:p w14:paraId="6FC891AB" w14:textId="02FB5417" w:rsidR="00903F20" w:rsidRDefault="00353DC0" w:rsidP="00F6508D">
      <w:pPr>
        <w:pStyle w:val="AdditionalList"/>
        <w:numPr>
          <w:ilvl w:val="0"/>
          <w:numId w:val="0"/>
        </w:numPr>
        <w:contextualSpacing w:val="0"/>
        <w:jc w:val="both"/>
      </w:pPr>
      <w:r>
        <w:t>Designed an application that t</w:t>
      </w:r>
      <w:r w:rsidR="001909D9">
        <w:t xml:space="preserve">racked </w:t>
      </w:r>
      <w:r w:rsidR="00903F20" w:rsidRPr="00903F20">
        <w:t>the live location of not only victims but any user that is willing to share the location in real</w:t>
      </w:r>
      <w:r w:rsidR="00C302AC">
        <w:t>-</w:t>
      </w:r>
      <w:r w:rsidR="00903F20" w:rsidRPr="00903F20">
        <w:t xml:space="preserve">time. </w:t>
      </w:r>
      <w:r>
        <w:t xml:space="preserve">The application proved </w:t>
      </w:r>
      <w:r w:rsidR="00903F20" w:rsidRPr="00903F20">
        <w:t>useful during emergencies</w:t>
      </w:r>
      <w:r>
        <w:t>.</w:t>
      </w:r>
    </w:p>
    <w:p w14:paraId="3AC902F8" w14:textId="5E8692FB" w:rsidR="00903F20" w:rsidRDefault="00903F20" w:rsidP="00F6508D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 w:rsidRPr="00903F20">
        <w:t>: Android Studio, SQL</w:t>
      </w:r>
    </w:p>
    <w:p w14:paraId="5FBE25AD" w14:textId="43599A3C" w:rsidR="00903F20" w:rsidRPr="001D27A1" w:rsidRDefault="00903F20" w:rsidP="00C77E1D">
      <w:pPr>
        <w:pStyle w:val="AdditionalList"/>
        <w:numPr>
          <w:ilvl w:val="0"/>
          <w:numId w:val="0"/>
        </w:numPr>
        <w:spacing w:before="240"/>
        <w:contextualSpacing w:val="0"/>
        <w:jc w:val="both"/>
        <w:rPr>
          <w:b/>
          <w:bCs/>
        </w:rPr>
      </w:pPr>
      <w:r w:rsidRPr="001D27A1">
        <w:rPr>
          <w:b/>
          <w:bCs/>
        </w:rPr>
        <w:t>Gaming Forum (Second Year) (2016)</w:t>
      </w:r>
    </w:p>
    <w:p w14:paraId="32EA62DA" w14:textId="7ED5B42B" w:rsidR="00903F20" w:rsidRDefault="008F10E5" w:rsidP="00F6508D">
      <w:pPr>
        <w:pStyle w:val="AdditionalList"/>
        <w:numPr>
          <w:ilvl w:val="0"/>
          <w:numId w:val="0"/>
        </w:numPr>
        <w:contextualSpacing w:val="0"/>
        <w:jc w:val="both"/>
      </w:pPr>
      <w:r>
        <w:t xml:space="preserve">The platform provided </w:t>
      </w:r>
      <w:r w:rsidR="00C302AC">
        <w:t xml:space="preserve">the </w:t>
      </w:r>
      <w:r w:rsidR="00903F20" w:rsidRPr="00903F20">
        <w:t>latest news</w:t>
      </w:r>
      <w:r>
        <w:t xml:space="preserve"> and </w:t>
      </w:r>
      <w:r w:rsidR="00903F20" w:rsidRPr="00903F20">
        <w:t>reviews</w:t>
      </w:r>
      <w:r>
        <w:t xml:space="preserve"> to the users</w:t>
      </w:r>
      <w:r w:rsidR="00903F20" w:rsidRPr="00903F20">
        <w:t>. A user was also able to check whether his hardware could support the desired Game Title.</w:t>
      </w:r>
    </w:p>
    <w:p w14:paraId="51AAD566" w14:textId="29C6BC11" w:rsidR="00DF2134" w:rsidRDefault="00903F20" w:rsidP="00F6508D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 w:rsidRPr="00903F20">
        <w:t>: HTML, PHP, JavaScript</w:t>
      </w:r>
    </w:p>
    <w:p w14:paraId="7D6F10DF" w14:textId="77777777" w:rsidR="0096007E" w:rsidRPr="007E5D2A" w:rsidRDefault="0096007E" w:rsidP="00AB4327">
      <w:pPr>
        <w:pStyle w:val="SectionHeading"/>
        <w:spacing w:before="240" w:after="120"/>
      </w:pPr>
      <w:r>
        <w:t>Languages</w:t>
      </w:r>
    </w:p>
    <w:p w14:paraId="58E84E67" w14:textId="4E804C34" w:rsidR="00AF3C8A" w:rsidRPr="00B6594D" w:rsidRDefault="0096007E" w:rsidP="0096007E">
      <w:pPr>
        <w:pStyle w:val="AdditionalList"/>
        <w:numPr>
          <w:ilvl w:val="0"/>
          <w:numId w:val="0"/>
        </w:numPr>
      </w:pPr>
      <w:r w:rsidRPr="005F7FCD">
        <w:t>English</w:t>
      </w:r>
      <w:r>
        <w:t xml:space="preserve"> (Fluent) | </w:t>
      </w:r>
      <w:r w:rsidRPr="005F7FCD">
        <w:t>Hindi</w:t>
      </w:r>
      <w:r>
        <w:t xml:space="preserve"> (Fluent) | </w:t>
      </w:r>
      <w:r w:rsidRPr="005F7FCD">
        <w:t>Marathi</w:t>
      </w:r>
      <w:r>
        <w:t xml:space="preserve"> (working proficiency) | </w:t>
      </w:r>
      <w:r w:rsidRPr="005F7FCD">
        <w:t>Spanish</w:t>
      </w:r>
      <w:r>
        <w:t xml:space="preserve"> (Basic)</w:t>
      </w:r>
    </w:p>
    <w:sectPr w:rsidR="00AF3C8A" w:rsidRPr="00B6594D" w:rsidSect="00015AC4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02D3A5" w14:textId="77777777" w:rsidR="00793F8F" w:rsidRDefault="00793F8F" w:rsidP="00641691">
      <w:r>
        <w:separator/>
      </w:r>
    </w:p>
  </w:endnote>
  <w:endnote w:type="continuationSeparator" w:id="0">
    <w:p w14:paraId="6FAA5081" w14:textId="77777777" w:rsidR="00793F8F" w:rsidRDefault="00793F8F" w:rsidP="006416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B1E1B3" w14:textId="77777777" w:rsidR="00BA63F4" w:rsidRPr="00B6594D" w:rsidRDefault="00BA63F4">
    <w:pPr>
      <w:tabs>
        <w:tab w:val="center" w:pos="4550"/>
        <w:tab w:val="left" w:pos="5818"/>
      </w:tabs>
      <w:ind w:right="260"/>
      <w:jc w:val="right"/>
      <w:rPr>
        <w:rFonts w:ascii="Century" w:hAnsi="Century"/>
        <w:color w:val="0F5581"/>
        <w:sz w:val="18"/>
        <w:szCs w:val="18"/>
      </w:rPr>
    </w:pPr>
    <w:r w:rsidRPr="00B6594D">
      <w:rPr>
        <w:rFonts w:ascii="Century" w:hAnsi="Century"/>
        <w:color w:val="0F5581"/>
        <w:spacing w:val="60"/>
        <w:sz w:val="18"/>
        <w:szCs w:val="18"/>
      </w:rPr>
      <w:t>Page</w:t>
    </w:r>
    <w:r w:rsidRPr="00B6594D">
      <w:rPr>
        <w:rFonts w:ascii="Century" w:hAnsi="Century"/>
        <w:color w:val="0F5581"/>
        <w:sz w:val="18"/>
        <w:szCs w:val="18"/>
      </w:rPr>
      <w:t xml:space="preserve"> </w:t>
    </w:r>
    <w:r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PAGE   \* MERGEFORMAT </w:instrText>
    </w:r>
    <w:r w:rsidRPr="00B6594D">
      <w:rPr>
        <w:rFonts w:ascii="Century" w:hAnsi="Century"/>
        <w:color w:val="0F5581"/>
        <w:sz w:val="18"/>
        <w:szCs w:val="18"/>
      </w:rPr>
      <w:fldChar w:fldCharType="separate"/>
    </w:r>
    <w:r>
      <w:rPr>
        <w:rFonts w:ascii="Century" w:hAnsi="Century"/>
        <w:noProof/>
        <w:color w:val="0F5581"/>
        <w:sz w:val="18"/>
        <w:szCs w:val="18"/>
      </w:rPr>
      <w:t>1</w:t>
    </w:r>
    <w:r w:rsidRPr="00B6594D">
      <w:rPr>
        <w:rFonts w:ascii="Century" w:hAnsi="Century"/>
        <w:color w:val="0F5581"/>
        <w:sz w:val="18"/>
        <w:szCs w:val="18"/>
      </w:rPr>
      <w:fldChar w:fldCharType="end"/>
    </w:r>
    <w:r w:rsidRPr="00B6594D">
      <w:rPr>
        <w:rFonts w:ascii="Century" w:hAnsi="Century"/>
        <w:color w:val="0F5581"/>
        <w:sz w:val="18"/>
        <w:szCs w:val="18"/>
      </w:rPr>
      <w:t xml:space="preserve"> | </w:t>
    </w:r>
    <w:r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NUMPAGES  \* Arabic  \* MERGEFORMAT </w:instrText>
    </w:r>
    <w:r w:rsidRPr="00B6594D">
      <w:rPr>
        <w:rFonts w:ascii="Century" w:hAnsi="Century"/>
        <w:color w:val="0F5581"/>
        <w:sz w:val="18"/>
        <w:szCs w:val="18"/>
      </w:rPr>
      <w:fldChar w:fldCharType="separate"/>
    </w:r>
    <w:r>
      <w:rPr>
        <w:rFonts w:ascii="Century" w:hAnsi="Century"/>
        <w:noProof/>
        <w:color w:val="0F5581"/>
        <w:sz w:val="18"/>
        <w:szCs w:val="18"/>
      </w:rPr>
      <w:t>2</w:t>
    </w:r>
    <w:r w:rsidRPr="00B6594D">
      <w:rPr>
        <w:rFonts w:ascii="Century" w:hAnsi="Century"/>
        <w:color w:val="0F5581"/>
        <w:sz w:val="18"/>
        <w:szCs w:val="18"/>
      </w:rPr>
      <w:fldChar w:fldCharType="end"/>
    </w:r>
  </w:p>
  <w:p w14:paraId="10AE262F" w14:textId="3B753653" w:rsidR="00BA63F4" w:rsidRPr="00B6594D" w:rsidRDefault="00BA63F4">
    <w:pPr>
      <w:pStyle w:val="Footer"/>
      <w:rPr>
        <w:rFonts w:ascii="Century" w:hAnsi="Century"/>
        <w:color w:val="0F558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594C6E" w14:textId="77777777" w:rsidR="00793F8F" w:rsidRDefault="00793F8F" w:rsidP="00641691">
      <w:r>
        <w:separator/>
      </w:r>
    </w:p>
  </w:footnote>
  <w:footnote w:type="continuationSeparator" w:id="0">
    <w:p w14:paraId="41657145" w14:textId="77777777" w:rsidR="00793F8F" w:rsidRDefault="00793F8F" w:rsidP="006416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6C6395" w14:textId="4A9EA1E6" w:rsidR="00BA63F4" w:rsidRPr="00B47874" w:rsidRDefault="00BA63F4" w:rsidP="00B47874">
    <w:pPr>
      <w:pStyle w:val="Header"/>
      <w:pBdr>
        <w:bottom w:val="single" w:sz="4" w:space="1" w:color="auto"/>
      </w:pBdr>
      <w:spacing w:after="360"/>
      <w:jc w:val="center"/>
      <w:rPr>
        <w:rFonts w:asciiTheme="majorHAnsi" w:hAnsiTheme="majorHAnsi" w:cstheme="majorHAnsi"/>
        <w:b/>
        <w:bCs/>
        <w:sz w:val="36"/>
        <w:szCs w:val="36"/>
      </w:rPr>
    </w:pPr>
    <w:r w:rsidRPr="00B47874">
      <w:rPr>
        <w:rFonts w:asciiTheme="majorHAnsi" w:hAnsiTheme="majorHAnsi" w:cstheme="majorHAnsi"/>
        <w:b/>
        <w:bCs/>
        <w:sz w:val="36"/>
        <w:szCs w:val="36"/>
      </w:rPr>
      <w:t xml:space="preserve">Nigel Dsouza | </w:t>
    </w:r>
    <w:r w:rsidRPr="00B47874">
      <w:rPr>
        <w:rFonts w:asciiTheme="majorHAnsi" w:hAnsiTheme="majorHAnsi" w:cstheme="majorHAnsi"/>
        <w:b/>
        <w:bCs/>
        <w:sz w:val="32"/>
        <w:szCs w:val="32"/>
      </w:rPr>
      <w:t>Page Tw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3"/>
    <w:multiLevelType w:val="hybridMultilevel"/>
    <w:tmpl w:val="894EE876"/>
    <w:lvl w:ilvl="0" w:tplc="8AE025D0">
      <w:numFmt w:val="decimal"/>
      <w:lvlText w:val=""/>
      <w:lvlJc w:val="left"/>
    </w:lvl>
    <w:lvl w:ilvl="1" w:tplc="0E7280AC">
      <w:numFmt w:val="decimal"/>
      <w:lvlText w:val=""/>
      <w:lvlJc w:val="left"/>
    </w:lvl>
    <w:lvl w:ilvl="2" w:tplc="DA3CB19A">
      <w:numFmt w:val="decimal"/>
      <w:lvlText w:val=""/>
      <w:lvlJc w:val="left"/>
    </w:lvl>
    <w:lvl w:ilvl="3" w:tplc="D2CEA200">
      <w:numFmt w:val="decimal"/>
      <w:lvlText w:val=""/>
      <w:lvlJc w:val="left"/>
    </w:lvl>
    <w:lvl w:ilvl="4" w:tplc="5A362FD0">
      <w:numFmt w:val="decimal"/>
      <w:lvlText w:val=""/>
      <w:lvlJc w:val="left"/>
    </w:lvl>
    <w:lvl w:ilvl="5" w:tplc="9A343946">
      <w:numFmt w:val="decimal"/>
      <w:lvlText w:val=""/>
      <w:lvlJc w:val="left"/>
    </w:lvl>
    <w:lvl w:ilvl="6" w:tplc="BEC66DD0">
      <w:numFmt w:val="decimal"/>
      <w:lvlText w:val=""/>
      <w:lvlJc w:val="left"/>
    </w:lvl>
    <w:lvl w:ilvl="7" w:tplc="28023306">
      <w:numFmt w:val="decimal"/>
      <w:lvlText w:val=""/>
      <w:lvlJc w:val="left"/>
    </w:lvl>
    <w:lvl w:ilvl="8" w:tplc="F26EF8FE">
      <w:numFmt w:val="decimal"/>
      <w:lvlText w:val=""/>
      <w:lvlJc w:val="left"/>
    </w:lvl>
  </w:abstractNum>
  <w:abstractNum w:abstractNumId="1" w15:restartNumberingAfterBreak="0">
    <w:nsid w:val="00000004"/>
    <w:multiLevelType w:val="hybridMultilevel"/>
    <w:tmpl w:val="894EE876"/>
    <w:lvl w:ilvl="0" w:tplc="747051FA">
      <w:numFmt w:val="decimal"/>
      <w:lvlText w:val=""/>
      <w:lvlJc w:val="left"/>
    </w:lvl>
    <w:lvl w:ilvl="1" w:tplc="65CA5DEC">
      <w:numFmt w:val="decimal"/>
      <w:lvlText w:val=""/>
      <w:lvlJc w:val="left"/>
    </w:lvl>
    <w:lvl w:ilvl="2" w:tplc="953C8E1A">
      <w:numFmt w:val="decimal"/>
      <w:lvlText w:val=""/>
      <w:lvlJc w:val="left"/>
    </w:lvl>
    <w:lvl w:ilvl="3" w:tplc="23EA287C">
      <w:numFmt w:val="decimal"/>
      <w:lvlText w:val=""/>
      <w:lvlJc w:val="left"/>
    </w:lvl>
    <w:lvl w:ilvl="4" w:tplc="8804677E">
      <w:numFmt w:val="decimal"/>
      <w:lvlText w:val=""/>
      <w:lvlJc w:val="left"/>
    </w:lvl>
    <w:lvl w:ilvl="5" w:tplc="EA5EB414">
      <w:numFmt w:val="decimal"/>
      <w:lvlText w:val=""/>
      <w:lvlJc w:val="left"/>
    </w:lvl>
    <w:lvl w:ilvl="6" w:tplc="079EBBFA">
      <w:numFmt w:val="decimal"/>
      <w:lvlText w:val=""/>
      <w:lvlJc w:val="left"/>
    </w:lvl>
    <w:lvl w:ilvl="7" w:tplc="1882A212">
      <w:numFmt w:val="decimal"/>
      <w:lvlText w:val=""/>
      <w:lvlJc w:val="left"/>
    </w:lvl>
    <w:lvl w:ilvl="8" w:tplc="F3AA421E">
      <w:numFmt w:val="decimal"/>
      <w:lvlText w:val=""/>
      <w:lvlJc w:val="left"/>
    </w:lvl>
  </w:abstractNum>
  <w:abstractNum w:abstractNumId="2" w15:restartNumberingAfterBreak="0">
    <w:nsid w:val="0C706043"/>
    <w:multiLevelType w:val="hybridMultilevel"/>
    <w:tmpl w:val="733AE7C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" w15:restartNumberingAfterBreak="0">
    <w:nsid w:val="27F06501"/>
    <w:multiLevelType w:val="hybridMultilevel"/>
    <w:tmpl w:val="270E8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E7B12"/>
    <w:multiLevelType w:val="hybridMultilevel"/>
    <w:tmpl w:val="2E922352"/>
    <w:lvl w:ilvl="0" w:tplc="7010A204">
      <w:start w:val="1"/>
      <w:numFmt w:val="bullet"/>
      <w:pStyle w:val="AdditionalLis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A605FB"/>
    <w:multiLevelType w:val="hybridMultilevel"/>
    <w:tmpl w:val="346A2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C53884"/>
    <w:multiLevelType w:val="hybridMultilevel"/>
    <w:tmpl w:val="DDF6E2C2"/>
    <w:lvl w:ilvl="0" w:tplc="B4F82DC4">
      <w:start w:val="1"/>
      <w:numFmt w:val="bullet"/>
      <w:pStyle w:val="AoE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6"/>
  </w:num>
  <w:num w:numId="4">
    <w:abstractNumId w:val="2"/>
  </w:num>
  <w:num w:numId="5">
    <w:abstractNumId w:val="3"/>
  </w:num>
  <w:num w:numId="6">
    <w:abstractNumId w:val="1"/>
  </w:num>
  <w:num w:numId="7">
    <w:abstractNumId w:val="0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szQyMjMyMQbyjJV0lIJTi4sz8/NACgyNawEpRwetLQAAAA=="/>
  </w:docVars>
  <w:rsids>
    <w:rsidRoot w:val="00DF2134"/>
    <w:rsid w:val="00000B1A"/>
    <w:rsid w:val="000028D2"/>
    <w:rsid w:val="00015AC4"/>
    <w:rsid w:val="000253DD"/>
    <w:rsid w:val="000260EC"/>
    <w:rsid w:val="000325E9"/>
    <w:rsid w:val="00041D3E"/>
    <w:rsid w:val="00042916"/>
    <w:rsid w:val="000564B8"/>
    <w:rsid w:val="00075CB5"/>
    <w:rsid w:val="00085742"/>
    <w:rsid w:val="000A2A37"/>
    <w:rsid w:val="000B11EC"/>
    <w:rsid w:val="000C1488"/>
    <w:rsid w:val="000C1DA0"/>
    <w:rsid w:val="000C5F62"/>
    <w:rsid w:val="000E2733"/>
    <w:rsid w:val="000E3F43"/>
    <w:rsid w:val="00103276"/>
    <w:rsid w:val="00103FA8"/>
    <w:rsid w:val="00104B1B"/>
    <w:rsid w:val="001050AD"/>
    <w:rsid w:val="00115A04"/>
    <w:rsid w:val="00127D07"/>
    <w:rsid w:val="001402E3"/>
    <w:rsid w:val="00156679"/>
    <w:rsid w:val="00157815"/>
    <w:rsid w:val="00164C17"/>
    <w:rsid w:val="0017595A"/>
    <w:rsid w:val="001909D9"/>
    <w:rsid w:val="00195836"/>
    <w:rsid w:val="0019583B"/>
    <w:rsid w:val="0019775F"/>
    <w:rsid w:val="001A1593"/>
    <w:rsid w:val="001B5468"/>
    <w:rsid w:val="001D27A1"/>
    <w:rsid w:val="001E79D0"/>
    <w:rsid w:val="001F0247"/>
    <w:rsid w:val="002000F0"/>
    <w:rsid w:val="002010CA"/>
    <w:rsid w:val="00203550"/>
    <w:rsid w:val="00210D8F"/>
    <w:rsid w:val="00234E94"/>
    <w:rsid w:val="002423B7"/>
    <w:rsid w:val="00254529"/>
    <w:rsid w:val="00270F54"/>
    <w:rsid w:val="002760FD"/>
    <w:rsid w:val="00291DD1"/>
    <w:rsid w:val="002A0E3F"/>
    <w:rsid w:val="002C6A94"/>
    <w:rsid w:val="002D35E1"/>
    <w:rsid w:val="002E701B"/>
    <w:rsid w:val="002F3ADA"/>
    <w:rsid w:val="00302446"/>
    <w:rsid w:val="003050CD"/>
    <w:rsid w:val="0031702D"/>
    <w:rsid w:val="00321CB7"/>
    <w:rsid w:val="003346F1"/>
    <w:rsid w:val="00343FDA"/>
    <w:rsid w:val="00353DC0"/>
    <w:rsid w:val="0037371E"/>
    <w:rsid w:val="00381AA8"/>
    <w:rsid w:val="00394860"/>
    <w:rsid w:val="00407CAE"/>
    <w:rsid w:val="00410BE8"/>
    <w:rsid w:val="00421707"/>
    <w:rsid w:val="0044432F"/>
    <w:rsid w:val="00455A4A"/>
    <w:rsid w:val="0046512C"/>
    <w:rsid w:val="00466D42"/>
    <w:rsid w:val="00474335"/>
    <w:rsid w:val="00475D8A"/>
    <w:rsid w:val="004A3442"/>
    <w:rsid w:val="004E6DB8"/>
    <w:rsid w:val="00510AF5"/>
    <w:rsid w:val="005612F1"/>
    <w:rsid w:val="005622E4"/>
    <w:rsid w:val="005636AA"/>
    <w:rsid w:val="005A2EF6"/>
    <w:rsid w:val="005B1E59"/>
    <w:rsid w:val="005C2787"/>
    <w:rsid w:val="005C2836"/>
    <w:rsid w:val="005C4A7D"/>
    <w:rsid w:val="005F7FCD"/>
    <w:rsid w:val="0060161B"/>
    <w:rsid w:val="00603931"/>
    <w:rsid w:val="00616386"/>
    <w:rsid w:val="00622E14"/>
    <w:rsid w:val="00636DEA"/>
    <w:rsid w:val="00641691"/>
    <w:rsid w:val="006479D0"/>
    <w:rsid w:val="006509F8"/>
    <w:rsid w:val="0065163F"/>
    <w:rsid w:val="006645A7"/>
    <w:rsid w:val="00665F0D"/>
    <w:rsid w:val="00673D37"/>
    <w:rsid w:val="0068247A"/>
    <w:rsid w:val="006918F2"/>
    <w:rsid w:val="006C4CC9"/>
    <w:rsid w:val="006D09C1"/>
    <w:rsid w:val="006D20E7"/>
    <w:rsid w:val="006E4687"/>
    <w:rsid w:val="007051CA"/>
    <w:rsid w:val="0073330E"/>
    <w:rsid w:val="00750726"/>
    <w:rsid w:val="00750B95"/>
    <w:rsid w:val="00753DED"/>
    <w:rsid w:val="00764C0E"/>
    <w:rsid w:val="007813D5"/>
    <w:rsid w:val="00792B32"/>
    <w:rsid w:val="00793F8F"/>
    <w:rsid w:val="007C0DA6"/>
    <w:rsid w:val="007E5D2A"/>
    <w:rsid w:val="007F5AA1"/>
    <w:rsid w:val="007F78B0"/>
    <w:rsid w:val="00802EA7"/>
    <w:rsid w:val="00831D47"/>
    <w:rsid w:val="00844AF9"/>
    <w:rsid w:val="00867E47"/>
    <w:rsid w:val="00896F23"/>
    <w:rsid w:val="008C7C4A"/>
    <w:rsid w:val="008D507D"/>
    <w:rsid w:val="008E12F8"/>
    <w:rsid w:val="008F0B87"/>
    <w:rsid w:val="008F10E5"/>
    <w:rsid w:val="008F62FA"/>
    <w:rsid w:val="00903F20"/>
    <w:rsid w:val="009109FE"/>
    <w:rsid w:val="00930D16"/>
    <w:rsid w:val="00937527"/>
    <w:rsid w:val="0096007E"/>
    <w:rsid w:val="00963DBE"/>
    <w:rsid w:val="00977A3D"/>
    <w:rsid w:val="009A41E9"/>
    <w:rsid w:val="009A6E99"/>
    <w:rsid w:val="009B33B0"/>
    <w:rsid w:val="009C4C53"/>
    <w:rsid w:val="009E4F98"/>
    <w:rsid w:val="009F1846"/>
    <w:rsid w:val="00A00FCD"/>
    <w:rsid w:val="00A05F98"/>
    <w:rsid w:val="00A074C7"/>
    <w:rsid w:val="00A11201"/>
    <w:rsid w:val="00A13240"/>
    <w:rsid w:val="00A24120"/>
    <w:rsid w:val="00A52261"/>
    <w:rsid w:val="00A53D91"/>
    <w:rsid w:val="00A57DF6"/>
    <w:rsid w:val="00A64702"/>
    <w:rsid w:val="00A8522A"/>
    <w:rsid w:val="00A914AC"/>
    <w:rsid w:val="00A9442D"/>
    <w:rsid w:val="00AB4327"/>
    <w:rsid w:val="00AB71E2"/>
    <w:rsid w:val="00AC4413"/>
    <w:rsid w:val="00AC6078"/>
    <w:rsid w:val="00AE23AD"/>
    <w:rsid w:val="00AE2D40"/>
    <w:rsid w:val="00AF3C8A"/>
    <w:rsid w:val="00B17802"/>
    <w:rsid w:val="00B3415C"/>
    <w:rsid w:val="00B34BD9"/>
    <w:rsid w:val="00B47874"/>
    <w:rsid w:val="00B517C2"/>
    <w:rsid w:val="00B6594D"/>
    <w:rsid w:val="00B71A86"/>
    <w:rsid w:val="00B916F0"/>
    <w:rsid w:val="00B9767A"/>
    <w:rsid w:val="00BA63F4"/>
    <w:rsid w:val="00BE6946"/>
    <w:rsid w:val="00C302AC"/>
    <w:rsid w:val="00C33CF3"/>
    <w:rsid w:val="00C37922"/>
    <w:rsid w:val="00C424EE"/>
    <w:rsid w:val="00C55DF9"/>
    <w:rsid w:val="00C57B3D"/>
    <w:rsid w:val="00C606BA"/>
    <w:rsid w:val="00C746E7"/>
    <w:rsid w:val="00C77E1D"/>
    <w:rsid w:val="00C87CFA"/>
    <w:rsid w:val="00C92DDF"/>
    <w:rsid w:val="00C96837"/>
    <w:rsid w:val="00C96ED6"/>
    <w:rsid w:val="00CB6CF4"/>
    <w:rsid w:val="00CD4C6A"/>
    <w:rsid w:val="00CE36BE"/>
    <w:rsid w:val="00D14628"/>
    <w:rsid w:val="00D31B3F"/>
    <w:rsid w:val="00D36D0F"/>
    <w:rsid w:val="00D43BBE"/>
    <w:rsid w:val="00D52914"/>
    <w:rsid w:val="00D715B7"/>
    <w:rsid w:val="00D73EDF"/>
    <w:rsid w:val="00D85ABA"/>
    <w:rsid w:val="00D874BA"/>
    <w:rsid w:val="00DB10EC"/>
    <w:rsid w:val="00DB16AE"/>
    <w:rsid w:val="00DB2433"/>
    <w:rsid w:val="00DB7599"/>
    <w:rsid w:val="00DD0F8D"/>
    <w:rsid w:val="00DD4B71"/>
    <w:rsid w:val="00DF2134"/>
    <w:rsid w:val="00DF452A"/>
    <w:rsid w:val="00E0577A"/>
    <w:rsid w:val="00E12344"/>
    <w:rsid w:val="00EC65EE"/>
    <w:rsid w:val="00ED527C"/>
    <w:rsid w:val="00EE6A8D"/>
    <w:rsid w:val="00F0054F"/>
    <w:rsid w:val="00F00F21"/>
    <w:rsid w:val="00F03C46"/>
    <w:rsid w:val="00F24646"/>
    <w:rsid w:val="00F25ED0"/>
    <w:rsid w:val="00F27D0F"/>
    <w:rsid w:val="00F35016"/>
    <w:rsid w:val="00F6508D"/>
    <w:rsid w:val="00FE5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18EEE"/>
  <w15:chartTrackingRefBased/>
  <w15:docId w15:val="{622454F1-0593-4BE3-991A-29E86D6A4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5D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qFormat/>
    <w:rsid w:val="00DF21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paragraph" w:styleId="Title">
    <w:name w:val="Title"/>
    <w:basedOn w:val="Normal"/>
    <w:next w:val="Normal"/>
    <w:link w:val="TitleChar"/>
    <w:uiPriority w:val="10"/>
    <w:qFormat/>
    <w:rsid w:val="00B6594D"/>
    <w:rPr>
      <w:rFonts w:ascii="Century" w:hAnsi="Century" w:cs="Arial"/>
      <w:b/>
      <w:bCs/>
      <w:color w:val="0F558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B6594D"/>
    <w:rPr>
      <w:rFonts w:ascii="Century" w:hAnsi="Century" w:cs="Arial"/>
      <w:b/>
      <w:bCs/>
      <w:color w:val="0F5581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594D"/>
    <w:pPr>
      <w:spacing w:before="120"/>
    </w:pPr>
    <w:rPr>
      <w:rFonts w:ascii="Century" w:hAnsi="Century"/>
      <w:color w:val="0F558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6594D"/>
    <w:rPr>
      <w:rFonts w:ascii="Century" w:hAnsi="Century"/>
      <w:color w:val="0F5581"/>
      <w:sz w:val="24"/>
      <w:szCs w:val="24"/>
    </w:rPr>
  </w:style>
  <w:style w:type="paragraph" w:customStyle="1" w:styleId="ContactInfo">
    <w:name w:val="Contact Info"/>
    <w:basedOn w:val="Normal"/>
    <w:qFormat/>
    <w:rsid w:val="00B6594D"/>
    <w:pPr>
      <w:autoSpaceDE w:val="0"/>
      <w:autoSpaceDN w:val="0"/>
      <w:adjustRightInd w:val="0"/>
      <w:jc w:val="right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Summary">
    <w:name w:val="Summary"/>
    <w:basedOn w:val="Normal"/>
    <w:qFormat/>
    <w:rsid w:val="00B6594D"/>
    <w:pPr>
      <w:spacing w:line="264" w:lineRule="auto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HiddenTitle">
    <w:name w:val="Hidden Title"/>
    <w:basedOn w:val="Normal"/>
    <w:qFormat/>
    <w:rsid w:val="00753DED"/>
    <w:rPr>
      <w:rFonts w:ascii="Corbel" w:hAnsi="Corbel"/>
      <w:color w:val="FFFFFF" w:themeColor="background1"/>
    </w:rPr>
  </w:style>
  <w:style w:type="paragraph" w:customStyle="1" w:styleId="SectionHeading">
    <w:name w:val="Section Heading"/>
    <w:basedOn w:val="Normal"/>
    <w:qFormat/>
    <w:rsid w:val="00D31B3F"/>
    <w:pPr>
      <w:spacing w:before="480" w:after="240"/>
    </w:pPr>
    <w:rPr>
      <w:rFonts w:ascii="Century" w:hAnsi="Century" w:cs="Arial"/>
      <w:b/>
      <w:bCs/>
      <w:color w:val="0F5581"/>
      <w:sz w:val="28"/>
      <w:szCs w:val="28"/>
    </w:rPr>
  </w:style>
  <w:style w:type="paragraph" w:customStyle="1" w:styleId="AoEBullet">
    <w:name w:val="AoE Bullet"/>
    <w:basedOn w:val="ListParagraph"/>
    <w:qFormat/>
    <w:rsid w:val="00B6594D"/>
    <w:pPr>
      <w:numPr>
        <w:numId w:val="3"/>
      </w:numPr>
      <w:ind w:left="255" w:hanging="270"/>
    </w:pPr>
    <w:rPr>
      <w:rFonts w:ascii="Franklin Gothic Book" w:hAnsi="Franklin Gothic Book"/>
      <w:sz w:val="20"/>
      <w:szCs w:val="20"/>
    </w:rPr>
  </w:style>
  <w:style w:type="paragraph" w:customStyle="1" w:styleId="TechHeader">
    <w:name w:val="Tech Header"/>
    <w:basedOn w:val="Normal"/>
    <w:qFormat/>
    <w:rsid w:val="00B6594D"/>
    <w:pPr>
      <w:spacing w:before="120"/>
    </w:pPr>
    <w:rPr>
      <w:rFonts w:ascii="Franklin Gothic Book" w:hAnsi="Franklin Gothic Book" w:cs="FranklinGothicURW-Boo"/>
      <w:b/>
      <w:bCs/>
      <w:color w:val="0F5581"/>
      <w:sz w:val="20"/>
      <w:szCs w:val="20"/>
    </w:rPr>
  </w:style>
  <w:style w:type="paragraph" w:customStyle="1" w:styleId="TechInfo">
    <w:name w:val="Tech Info"/>
    <w:basedOn w:val="Normal"/>
    <w:qFormat/>
    <w:rsid w:val="00753DED"/>
    <w:pPr>
      <w:spacing w:before="120"/>
    </w:pPr>
    <w:rPr>
      <w:rFonts w:ascii="Corbel" w:hAnsi="Corbel" w:cs="FranklinGothicURW-Boo"/>
      <w:sz w:val="20"/>
      <w:szCs w:val="20"/>
    </w:rPr>
  </w:style>
  <w:style w:type="paragraph" w:customStyle="1" w:styleId="CompanyBlock">
    <w:name w:val="Company Block"/>
    <w:basedOn w:val="Normal"/>
    <w:qFormat/>
    <w:rsid w:val="00B6594D"/>
    <w:pPr>
      <w:tabs>
        <w:tab w:val="right" w:pos="10800"/>
      </w:tabs>
      <w:spacing w:before="360"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TitleBlock">
    <w:name w:val="Job Title Block"/>
    <w:basedOn w:val="Normal"/>
    <w:qFormat/>
    <w:rsid w:val="00B6594D"/>
    <w:pPr>
      <w:tabs>
        <w:tab w:val="right" w:pos="10800"/>
      </w:tabs>
      <w:spacing w:after="180"/>
      <w:ind w:left="187"/>
      <w:contextualSpacing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Description">
    <w:name w:val="Job Description"/>
    <w:basedOn w:val="Normal"/>
    <w:qFormat/>
    <w:rsid w:val="00B6594D"/>
    <w:pPr>
      <w:tabs>
        <w:tab w:val="right" w:pos="7155"/>
      </w:tabs>
      <w:spacing w:after="180"/>
      <w:ind w:left="187"/>
      <w:contextualSpacing/>
    </w:pPr>
    <w:rPr>
      <w:rFonts w:ascii="Franklin Gothic Book" w:hAnsi="Franklin Gothic Book" w:cs="FranklinGothicURW-Boo"/>
      <w:sz w:val="20"/>
      <w:szCs w:val="20"/>
    </w:rPr>
  </w:style>
  <w:style w:type="paragraph" w:customStyle="1" w:styleId="JDAccomplishment">
    <w:name w:val="JD Accomplishment"/>
    <w:basedOn w:val="ListParagraph"/>
    <w:qFormat/>
    <w:rsid w:val="00B6594D"/>
    <w:pPr>
      <w:spacing w:after="240"/>
      <w:ind w:left="461" w:hanging="274"/>
    </w:pPr>
    <w:rPr>
      <w:rFonts w:ascii="Franklin Gothic Book" w:hAnsi="Franklin Gothic Book"/>
      <w:sz w:val="20"/>
      <w:szCs w:val="20"/>
    </w:rPr>
  </w:style>
  <w:style w:type="paragraph" w:customStyle="1" w:styleId="EduDegree">
    <w:name w:val="Edu Degree"/>
    <w:basedOn w:val="Normal"/>
    <w:qFormat/>
    <w:rsid w:val="00B6594D"/>
    <w:pPr>
      <w:ind w:left="-14"/>
    </w:pPr>
    <w:rPr>
      <w:rFonts w:ascii="Franklin Gothic Book" w:hAnsi="Franklin Gothic Book"/>
      <w:b/>
      <w:bCs/>
      <w:color w:val="1F4E79" w:themeColor="accent5" w:themeShade="80"/>
      <w:sz w:val="20"/>
      <w:szCs w:val="20"/>
    </w:rPr>
  </w:style>
  <w:style w:type="paragraph" w:customStyle="1" w:styleId="EduInfo">
    <w:name w:val="Edu Info"/>
    <w:basedOn w:val="Normal"/>
    <w:qFormat/>
    <w:rsid w:val="00B6594D"/>
    <w:pPr>
      <w:spacing w:after="120"/>
      <w:ind w:left="187"/>
      <w:contextualSpacing/>
    </w:pPr>
    <w:rPr>
      <w:rFonts w:ascii="Franklin Gothic Book" w:hAnsi="Franklin Gothic Book"/>
      <w:sz w:val="20"/>
      <w:szCs w:val="20"/>
    </w:rPr>
  </w:style>
  <w:style w:type="paragraph" w:customStyle="1" w:styleId="AdditionalList">
    <w:name w:val="Additional List"/>
    <w:basedOn w:val="ListParagraph"/>
    <w:qFormat/>
    <w:rsid w:val="00F00F21"/>
    <w:pPr>
      <w:numPr>
        <w:numId w:val="1"/>
      </w:numPr>
    </w:pPr>
    <w:rPr>
      <w:rFonts w:ascii="Franklin Gothic Book" w:hAnsi="Franklin Gothic Book"/>
      <w:sz w:val="20"/>
      <w:szCs w:val="20"/>
    </w:rPr>
  </w:style>
  <w:style w:type="numbering" w:customStyle="1" w:styleId="ImportedStyle3">
    <w:name w:val="Imported Style 3"/>
    <w:autoRedefine/>
    <w:rsid w:val="000028D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63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63F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8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5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6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1C521E-BD97-4386-95B1-481F9B42C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964</Words>
  <Characters>549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gel Dsouza's Resume</vt:lpstr>
    </vt:vector>
  </TitlesOfParts>
  <Company/>
  <LinksUpToDate>false</LinksUpToDate>
  <CharactersWithSpaces>6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l Dsouza's Resume</dc:title>
  <dc:creator>Nigel Dsouza</dc:creator>
  <cp:lastModifiedBy>Dsouza, Nigel Denis</cp:lastModifiedBy>
  <cp:revision>324</cp:revision>
  <cp:lastPrinted>2020-07-27T20:04:00Z</cp:lastPrinted>
  <dcterms:created xsi:type="dcterms:W3CDTF">2020-11-19T14:20:00Z</dcterms:created>
  <dcterms:modified xsi:type="dcterms:W3CDTF">2021-02-02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pMo1-v1</vt:lpwstr>
  </property>
  <property fmtid="{D5CDD505-2E9C-101B-9397-08002B2CF9AE}" pid="3" name="tal_id">
    <vt:lpwstr>9dd395efef34495032ca90952c9ca30a</vt:lpwstr>
  </property>
  <property fmtid="{D5CDD505-2E9C-101B-9397-08002B2CF9AE}" pid="4" name="app_source">
    <vt:lpwstr>rezbiz</vt:lpwstr>
  </property>
  <property fmtid="{D5CDD505-2E9C-101B-9397-08002B2CF9AE}" pid="5" name="app_id">
    <vt:lpwstr>840192</vt:lpwstr>
  </property>
</Properties>
</file>